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6CBD7" w14:textId="77777777" w:rsidR="005357A7" w:rsidRDefault="0004393E" w:rsidP="00CB6D8B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 wp14:anchorId="52804414" wp14:editId="1DC0823E">
            <wp:simplePos x="0" y="0"/>
            <wp:positionH relativeFrom="page">
              <wp:posOffset>4831458</wp:posOffset>
            </wp:positionH>
            <wp:positionV relativeFrom="page">
              <wp:posOffset>518152</wp:posOffset>
            </wp:positionV>
            <wp:extent cx="2483999" cy="2509520"/>
            <wp:effectExtent l="0" t="0" r="0" b="5080"/>
            <wp:wrapNone/>
            <wp:docPr id="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999" cy="2509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7A7">
        <w:rPr>
          <w:rFonts w:ascii="Times New Roman" w:hAnsi="Times New Roman"/>
          <w:b/>
          <w:bCs/>
          <w:color w:val="0000CC"/>
          <w:sz w:val="42"/>
          <w:szCs w:val="42"/>
        </w:rPr>
        <w:t>SCHOLARSHIP APPLICATION</w:t>
      </w:r>
    </w:p>
    <w:p w14:paraId="7F16E279" w14:textId="77777777" w:rsidR="005357A7" w:rsidRDefault="005357A7" w:rsidP="005D780C">
      <w:pPr>
        <w:widowControl w:val="0"/>
        <w:autoSpaceDE w:val="0"/>
        <w:autoSpaceDN w:val="0"/>
        <w:adjustRightInd w:val="0"/>
        <w:spacing w:after="0" w:line="200" w:lineRule="exact"/>
        <w:ind w:right="3690"/>
        <w:jc w:val="center"/>
        <w:rPr>
          <w:rFonts w:ascii="Times New Roman" w:hAnsi="Times New Roman"/>
          <w:sz w:val="24"/>
          <w:szCs w:val="24"/>
        </w:rPr>
      </w:pPr>
    </w:p>
    <w:p w14:paraId="2BFB4753" w14:textId="6CAA9CCD" w:rsidR="005357A7" w:rsidRDefault="005D1B65" w:rsidP="005D780C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b/>
          <w:bCs/>
          <w:color w:val="0000CC"/>
          <w:sz w:val="42"/>
          <w:szCs w:val="42"/>
        </w:rPr>
      </w:pPr>
      <w:r>
        <w:rPr>
          <w:rFonts w:ascii="Times New Roman" w:hAnsi="Times New Roman"/>
          <w:b/>
          <w:bCs/>
          <w:color w:val="0000CC"/>
          <w:sz w:val="42"/>
          <w:szCs w:val="42"/>
        </w:rPr>
        <w:t>for</w:t>
      </w:r>
      <w:r w:rsidR="0062402F">
        <w:rPr>
          <w:rFonts w:ascii="Times New Roman" w:hAnsi="Times New Roman"/>
          <w:b/>
          <w:bCs/>
          <w:color w:val="0000CC"/>
          <w:sz w:val="42"/>
          <w:szCs w:val="42"/>
        </w:rPr>
        <w:t xml:space="preserve"> the </w:t>
      </w:r>
      <w:r w:rsidR="005357A7">
        <w:rPr>
          <w:rFonts w:ascii="Times New Roman" w:hAnsi="Times New Roman"/>
          <w:b/>
          <w:bCs/>
          <w:color w:val="0000CC"/>
          <w:sz w:val="42"/>
          <w:szCs w:val="42"/>
        </w:rPr>
        <w:t>20</w:t>
      </w:r>
      <w:r w:rsidR="0044355A">
        <w:rPr>
          <w:rFonts w:ascii="Times New Roman" w:hAnsi="Times New Roman"/>
          <w:b/>
          <w:bCs/>
          <w:color w:val="0000CC"/>
          <w:sz w:val="42"/>
          <w:szCs w:val="42"/>
        </w:rPr>
        <w:t>2</w:t>
      </w:r>
      <w:r w:rsidR="00EF2850">
        <w:rPr>
          <w:rFonts w:ascii="Times New Roman" w:hAnsi="Times New Roman"/>
          <w:b/>
          <w:bCs/>
          <w:color w:val="0000CC"/>
          <w:sz w:val="42"/>
          <w:szCs w:val="42"/>
        </w:rPr>
        <w:t>4</w:t>
      </w:r>
      <w:r w:rsidR="005357A7">
        <w:rPr>
          <w:rFonts w:ascii="Times New Roman" w:hAnsi="Times New Roman"/>
          <w:b/>
          <w:bCs/>
          <w:color w:val="0000CC"/>
          <w:sz w:val="42"/>
          <w:szCs w:val="42"/>
        </w:rPr>
        <w:t xml:space="preserve"> </w:t>
      </w:r>
      <w:r w:rsidR="0062402F">
        <w:rPr>
          <w:rFonts w:ascii="Times New Roman" w:hAnsi="Times New Roman"/>
          <w:b/>
          <w:bCs/>
          <w:color w:val="0000CC"/>
          <w:sz w:val="42"/>
          <w:szCs w:val="42"/>
        </w:rPr>
        <w:t>–</w:t>
      </w:r>
      <w:r w:rsidR="005357A7">
        <w:rPr>
          <w:rFonts w:ascii="Times New Roman" w:hAnsi="Times New Roman"/>
          <w:b/>
          <w:bCs/>
          <w:color w:val="0000CC"/>
          <w:sz w:val="42"/>
          <w:szCs w:val="42"/>
        </w:rPr>
        <w:t xml:space="preserve"> 20</w:t>
      </w:r>
      <w:r w:rsidR="0044355A">
        <w:rPr>
          <w:rFonts w:ascii="Times New Roman" w:hAnsi="Times New Roman"/>
          <w:b/>
          <w:bCs/>
          <w:color w:val="0000CC"/>
          <w:sz w:val="42"/>
          <w:szCs w:val="42"/>
        </w:rPr>
        <w:t>2</w:t>
      </w:r>
      <w:r w:rsidR="00EF2850">
        <w:rPr>
          <w:rFonts w:ascii="Times New Roman" w:hAnsi="Times New Roman"/>
          <w:b/>
          <w:bCs/>
          <w:color w:val="0000CC"/>
          <w:sz w:val="42"/>
          <w:szCs w:val="42"/>
        </w:rPr>
        <w:t>5</w:t>
      </w:r>
    </w:p>
    <w:p w14:paraId="61EC0F4C" w14:textId="77777777" w:rsidR="00811EDF" w:rsidRPr="007E77BE" w:rsidRDefault="00811EDF" w:rsidP="005D780C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bCs/>
          <w:color w:val="0000CC"/>
          <w:sz w:val="24"/>
          <w:szCs w:val="42"/>
        </w:rPr>
      </w:pPr>
    </w:p>
    <w:p w14:paraId="3813AFC6" w14:textId="77777777" w:rsidR="0062402F" w:rsidRDefault="0062402F" w:rsidP="005D780C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42"/>
          <w:szCs w:val="42"/>
        </w:rPr>
        <w:t>Schol</w:t>
      </w:r>
      <w:r w:rsidR="00CB6D8B">
        <w:rPr>
          <w:rFonts w:ascii="Times New Roman" w:hAnsi="Times New Roman"/>
          <w:b/>
          <w:bCs/>
          <w:color w:val="0000CC"/>
          <w:sz w:val="42"/>
          <w:szCs w:val="42"/>
        </w:rPr>
        <w:t>astic</w:t>
      </w:r>
      <w:r>
        <w:rPr>
          <w:rFonts w:ascii="Times New Roman" w:hAnsi="Times New Roman"/>
          <w:b/>
          <w:bCs/>
          <w:color w:val="0000CC"/>
          <w:sz w:val="42"/>
          <w:szCs w:val="42"/>
        </w:rPr>
        <w:t xml:space="preserve"> Year</w:t>
      </w:r>
    </w:p>
    <w:p w14:paraId="664B1E9C" w14:textId="77777777" w:rsidR="005357A7" w:rsidRDefault="005357A7" w:rsidP="005D780C">
      <w:pPr>
        <w:widowControl w:val="0"/>
        <w:autoSpaceDE w:val="0"/>
        <w:autoSpaceDN w:val="0"/>
        <w:adjustRightInd w:val="0"/>
        <w:spacing w:after="0" w:line="304" w:lineRule="exact"/>
        <w:ind w:right="3690"/>
        <w:jc w:val="center"/>
        <w:rPr>
          <w:rFonts w:ascii="Times New Roman" w:hAnsi="Times New Roman"/>
          <w:sz w:val="24"/>
          <w:szCs w:val="24"/>
        </w:rPr>
      </w:pPr>
    </w:p>
    <w:p w14:paraId="6AE24526" w14:textId="77777777" w:rsidR="005357A7" w:rsidRPr="008835DC" w:rsidRDefault="005357A7" w:rsidP="001504C1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sz w:val="48"/>
          <w:szCs w:val="48"/>
        </w:rPr>
      </w:pPr>
      <w:r w:rsidRPr="008835DC">
        <w:rPr>
          <w:rFonts w:ascii="Times New Roman" w:hAnsi="Times New Roman"/>
          <w:b/>
          <w:bCs/>
          <w:i/>
          <w:iCs/>
          <w:color w:val="0000CC"/>
          <w:sz w:val="48"/>
          <w:szCs w:val="48"/>
        </w:rPr>
        <w:t>Hampton Roads Base</w:t>
      </w:r>
    </w:p>
    <w:p w14:paraId="0583B406" w14:textId="77777777" w:rsidR="005357A7" w:rsidRDefault="005357A7" w:rsidP="001504C1">
      <w:pPr>
        <w:widowControl w:val="0"/>
        <w:autoSpaceDE w:val="0"/>
        <w:autoSpaceDN w:val="0"/>
        <w:adjustRightInd w:val="0"/>
        <w:spacing w:after="0" w:line="76" w:lineRule="exact"/>
        <w:ind w:right="3690"/>
        <w:jc w:val="center"/>
        <w:rPr>
          <w:rFonts w:ascii="Times New Roman" w:hAnsi="Times New Roman"/>
          <w:sz w:val="24"/>
          <w:szCs w:val="24"/>
        </w:rPr>
      </w:pPr>
    </w:p>
    <w:p w14:paraId="289E0F57" w14:textId="77777777" w:rsidR="005357A7" w:rsidRPr="008835DC" w:rsidRDefault="005357A7" w:rsidP="001504C1">
      <w:pPr>
        <w:widowControl w:val="0"/>
        <w:autoSpaceDE w:val="0"/>
        <w:autoSpaceDN w:val="0"/>
        <w:adjustRightInd w:val="0"/>
        <w:spacing w:after="0" w:line="240" w:lineRule="auto"/>
        <w:ind w:right="3690"/>
        <w:jc w:val="center"/>
        <w:rPr>
          <w:rFonts w:ascii="Times New Roman" w:hAnsi="Times New Roman"/>
          <w:b/>
          <w:bCs/>
          <w:i/>
          <w:iCs/>
          <w:color w:val="0000CC"/>
          <w:sz w:val="32"/>
          <w:szCs w:val="28"/>
        </w:rPr>
      </w:pPr>
      <w:r w:rsidRPr="008835DC">
        <w:rPr>
          <w:rFonts w:ascii="Times New Roman" w:hAnsi="Times New Roman"/>
          <w:b/>
          <w:bCs/>
          <w:i/>
          <w:iCs/>
          <w:color w:val="0000CC"/>
          <w:sz w:val="32"/>
          <w:szCs w:val="28"/>
        </w:rPr>
        <w:t>United States Submarines Veterans, Inc.</w:t>
      </w:r>
    </w:p>
    <w:p w14:paraId="52BF492E" w14:textId="77777777" w:rsidR="005357A7" w:rsidRDefault="005357A7" w:rsidP="001504C1">
      <w:pPr>
        <w:widowControl w:val="0"/>
        <w:autoSpaceDE w:val="0"/>
        <w:autoSpaceDN w:val="0"/>
        <w:adjustRightInd w:val="0"/>
        <w:spacing w:after="0" w:line="200" w:lineRule="exact"/>
        <w:ind w:right="3690"/>
        <w:jc w:val="center"/>
        <w:rPr>
          <w:rFonts w:ascii="Times New Roman" w:hAnsi="Times New Roman"/>
          <w:sz w:val="24"/>
          <w:szCs w:val="24"/>
        </w:rPr>
      </w:pPr>
    </w:p>
    <w:p w14:paraId="0F675BFB" w14:textId="77777777" w:rsidR="001504C1" w:rsidRDefault="001504C1" w:rsidP="001504C1">
      <w:pPr>
        <w:widowControl w:val="0"/>
        <w:autoSpaceDE w:val="0"/>
        <w:autoSpaceDN w:val="0"/>
        <w:adjustRightInd w:val="0"/>
        <w:spacing w:after="0" w:line="200" w:lineRule="exact"/>
        <w:ind w:right="3690"/>
        <w:jc w:val="center"/>
        <w:rPr>
          <w:rFonts w:ascii="Times New Roman" w:hAnsi="Times New Roman"/>
          <w:sz w:val="24"/>
          <w:szCs w:val="24"/>
        </w:rPr>
      </w:pPr>
    </w:p>
    <w:p w14:paraId="0B405FBD" w14:textId="77777777" w:rsidR="005357A7" w:rsidRDefault="0000298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bookmarkStart w:id="0" w:name="page1"/>
      <w:bookmarkEnd w:id="0"/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789312" behindDoc="0" locked="0" layoutInCell="1" allowOverlap="1" wp14:anchorId="7D51493B" wp14:editId="32734BEE">
            <wp:simplePos x="0" y="0"/>
            <wp:positionH relativeFrom="margin">
              <wp:align>left</wp:align>
            </wp:positionH>
            <wp:positionV relativeFrom="margin">
              <wp:posOffset>2514600</wp:posOffset>
            </wp:positionV>
            <wp:extent cx="6629400" cy="54864"/>
            <wp:effectExtent l="0" t="0" r="0" b="2540"/>
            <wp:wrapSquare wrapText="bothSides"/>
            <wp:docPr id="119" name="Picture 1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587F0" w14:textId="77777777" w:rsidR="00834406" w:rsidRDefault="00834406" w:rsidP="00834406">
      <w:pPr>
        <w:widowControl w:val="0"/>
        <w:overflowPunct w:val="0"/>
        <w:autoSpaceDE w:val="0"/>
        <w:autoSpaceDN w:val="0"/>
        <w:adjustRightInd w:val="0"/>
        <w:spacing w:after="0" w:line="269" w:lineRule="auto"/>
        <w:rPr>
          <w:rStyle w:val="Emphasis"/>
          <w:rFonts w:ascii="Georgia" w:hAnsi="Georgia"/>
          <w:b/>
          <w:bCs/>
          <w:color w:val="0000FF"/>
          <w:sz w:val="25"/>
          <w:szCs w:val="25"/>
          <w:shd w:val="clear" w:color="auto" w:fill="FFFFFF"/>
        </w:rPr>
      </w:pPr>
    </w:p>
    <w:p w14:paraId="4C5CD775" w14:textId="77777777" w:rsidR="00834406" w:rsidRPr="008835DC" w:rsidRDefault="00834406" w:rsidP="00834406">
      <w:pPr>
        <w:widowControl w:val="0"/>
        <w:overflowPunct w:val="0"/>
        <w:autoSpaceDE w:val="0"/>
        <w:autoSpaceDN w:val="0"/>
        <w:adjustRightInd w:val="0"/>
        <w:spacing w:after="120" w:line="269" w:lineRule="auto"/>
        <w:rPr>
          <w:rStyle w:val="Emphasis"/>
          <w:rFonts w:ascii="Georgia" w:hAnsi="Georgia"/>
          <w:b/>
          <w:bCs/>
          <w:color w:val="0000FF"/>
          <w:sz w:val="28"/>
          <w:szCs w:val="25"/>
          <w:u w:val="thick"/>
          <w:shd w:val="clear" w:color="auto" w:fill="FFFFFF"/>
        </w:rPr>
      </w:pPr>
      <w:r w:rsidRPr="008835DC">
        <w:rPr>
          <w:rStyle w:val="Emphasis"/>
          <w:rFonts w:ascii="Georgia" w:hAnsi="Georgia"/>
          <w:b/>
          <w:bCs/>
          <w:color w:val="0000FF"/>
          <w:sz w:val="28"/>
          <w:szCs w:val="25"/>
          <w:u w:val="thick"/>
          <w:shd w:val="clear" w:color="auto" w:fill="FFFFFF"/>
        </w:rPr>
        <w:t>The Creed of USSVI:</w:t>
      </w:r>
    </w:p>
    <w:p w14:paraId="20C2721B" w14:textId="77777777" w:rsidR="003B03A2" w:rsidRPr="008835DC" w:rsidRDefault="003B03A2" w:rsidP="00834406">
      <w:pPr>
        <w:widowControl w:val="0"/>
        <w:overflowPunct w:val="0"/>
        <w:autoSpaceDE w:val="0"/>
        <w:autoSpaceDN w:val="0"/>
        <w:adjustRightInd w:val="0"/>
        <w:spacing w:after="120" w:line="269" w:lineRule="auto"/>
        <w:rPr>
          <w:rStyle w:val="apple-converted-space"/>
          <w:rFonts w:ascii="Georgia" w:hAnsi="Georgia"/>
          <w:b/>
          <w:bCs/>
          <w:i/>
          <w:iCs/>
          <w:color w:val="000033"/>
          <w:sz w:val="24"/>
          <w:szCs w:val="25"/>
          <w:shd w:val="clear" w:color="auto" w:fill="FFFFFF"/>
        </w:rPr>
      </w:pPr>
      <w:r w:rsidRPr="008835DC">
        <w:rPr>
          <w:rStyle w:val="Emphasis"/>
          <w:rFonts w:ascii="Georgia" w:hAnsi="Georgia"/>
          <w:b/>
          <w:bCs/>
          <w:color w:val="990000"/>
          <w:sz w:val="24"/>
          <w:szCs w:val="25"/>
          <w:shd w:val="clear" w:color="auto" w:fill="FFFFFF"/>
        </w:rPr>
        <w:t>To perpetuate the memory of our shipmates who gave their lives in the pursuit of their duties while serving their country.</w:t>
      </w:r>
      <w:r w:rsidRPr="008835DC">
        <w:rPr>
          <w:rStyle w:val="apple-converted-space"/>
          <w:rFonts w:ascii="Georgia" w:hAnsi="Georgia"/>
          <w:b/>
          <w:bCs/>
          <w:i/>
          <w:iCs/>
          <w:color w:val="000033"/>
          <w:sz w:val="24"/>
          <w:szCs w:val="25"/>
          <w:shd w:val="clear" w:color="auto" w:fill="FFFFFF"/>
        </w:rPr>
        <w:t> </w:t>
      </w:r>
    </w:p>
    <w:p w14:paraId="5EA03E0A" w14:textId="77777777" w:rsidR="005357A7" w:rsidRPr="008835DC" w:rsidRDefault="003B03A2" w:rsidP="00834406">
      <w:pPr>
        <w:widowControl w:val="0"/>
        <w:overflowPunct w:val="0"/>
        <w:autoSpaceDE w:val="0"/>
        <w:autoSpaceDN w:val="0"/>
        <w:adjustRightInd w:val="0"/>
        <w:spacing w:after="120" w:line="269" w:lineRule="auto"/>
        <w:rPr>
          <w:rFonts w:ascii="Times New Roman" w:hAnsi="Times New Roman"/>
          <w:szCs w:val="24"/>
        </w:rPr>
      </w:pPr>
      <w:r w:rsidRPr="008835DC">
        <w:rPr>
          <w:rStyle w:val="Emphasis"/>
          <w:rFonts w:ascii="Georgia" w:hAnsi="Georgia"/>
          <w:b/>
          <w:bCs/>
          <w:color w:val="000033"/>
          <w:sz w:val="24"/>
          <w:szCs w:val="25"/>
          <w:shd w:val="clear" w:color="auto" w:fill="FFFFFF"/>
        </w:rPr>
        <w:t xml:space="preserve">That their dedication, deeds and supreme sacrifice be a constant source of motivation toward greater accomplishments. </w:t>
      </w:r>
      <w:r w:rsidR="0010206B">
        <w:rPr>
          <w:rStyle w:val="Emphasis"/>
          <w:rFonts w:ascii="Georgia" w:hAnsi="Georgia"/>
          <w:b/>
          <w:bCs/>
          <w:color w:val="000033"/>
          <w:sz w:val="24"/>
          <w:szCs w:val="25"/>
          <w:shd w:val="clear" w:color="auto" w:fill="FFFFFF"/>
        </w:rPr>
        <w:t xml:space="preserve"> </w:t>
      </w:r>
      <w:r w:rsidRPr="008835DC">
        <w:rPr>
          <w:rStyle w:val="Emphasis"/>
          <w:rFonts w:ascii="Georgia" w:hAnsi="Georgia"/>
          <w:b/>
          <w:bCs/>
          <w:color w:val="000033"/>
          <w:sz w:val="24"/>
          <w:szCs w:val="25"/>
          <w:shd w:val="clear" w:color="auto" w:fill="FFFFFF"/>
        </w:rPr>
        <w:t>Pledge loyalty and patriotism to the United States of America and its Constitution.</w:t>
      </w:r>
    </w:p>
    <w:p w14:paraId="4478E35E" w14:textId="77777777" w:rsidR="00834406" w:rsidRDefault="00834406" w:rsidP="003932B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803648" behindDoc="0" locked="0" layoutInCell="1" allowOverlap="1" wp14:anchorId="0C34A7BB" wp14:editId="5B13623C">
            <wp:simplePos x="0" y="0"/>
            <wp:positionH relativeFrom="margin">
              <wp:align>left</wp:align>
            </wp:positionH>
            <wp:positionV relativeFrom="margin">
              <wp:posOffset>4251960</wp:posOffset>
            </wp:positionV>
            <wp:extent cx="6629400" cy="54864"/>
            <wp:effectExtent l="0" t="0" r="0" b="2540"/>
            <wp:wrapSquare wrapText="bothSides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76FE7" w14:textId="77777777" w:rsidR="005357A7" w:rsidRDefault="005357A7" w:rsidP="003932B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art I. Applicant</w:t>
      </w:r>
      <w:r w:rsidR="003932B8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’s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 Information</w:t>
      </w:r>
      <w:r w:rsidR="004A707E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544CDA31" w14:textId="77777777" w:rsidR="005357A7" w:rsidRDefault="005357A7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3271"/>
        <w:gridCol w:w="265"/>
        <w:gridCol w:w="2344"/>
        <w:gridCol w:w="266"/>
        <w:gridCol w:w="3934"/>
      </w:tblGrid>
      <w:tr w:rsidR="009F1FF5" w:rsidRPr="008835DC" w14:paraId="0DF357EB" w14:textId="77777777" w:rsidTr="00A034D7">
        <w:trPr>
          <w:trHeight w:val="288"/>
          <w:jc w:val="center"/>
        </w:trPr>
        <w:tc>
          <w:tcPr>
            <w:tcW w:w="3474" w:type="dxa"/>
            <w:tcBorders>
              <w:top w:val="nil"/>
              <w:left w:val="nil"/>
              <w:right w:val="nil"/>
            </w:tcBorders>
          </w:tcPr>
          <w:p w14:paraId="235B6B96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Full Name:</w:t>
            </w:r>
          </w:p>
        </w:tc>
        <w:tc>
          <w:tcPr>
            <w:tcW w:w="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3B0E8C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486" w:type="dxa"/>
            <w:tcBorders>
              <w:top w:val="nil"/>
              <w:left w:val="nil"/>
              <w:right w:val="nil"/>
            </w:tcBorders>
          </w:tcPr>
          <w:p w14:paraId="45A9B50D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A93834D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4178" w:type="dxa"/>
            <w:tcBorders>
              <w:top w:val="nil"/>
              <w:left w:val="nil"/>
              <w:right w:val="nil"/>
            </w:tcBorders>
          </w:tcPr>
          <w:p w14:paraId="2820D0B4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Last Four Digits of Social Security N</w:t>
            </w:r>
            <w:r w:rsidR="003C2705" w:rsidRPr="008835DC">
              <w:rPr>
                <w:rFonts w:ascii="Times New Roman" w:hAnsi="Times New Roman"/>
                <w:szCs w:val="21"/>
              </w:rPr>
              <w:t>o.</w:t>
            </w:r>
            <w:r w:rsidRPr="008835DC">
              <w:rPr>
                <w:rFonts w:ascii="Times New Roman" w:hAnsi="Times New Roman"/>
                <w:szCs w:val="21"/>
              </w:rPr>
              <w:t>:</w:t>
            </w:r>
          </w:p>
        </w:tc>
      </w:tr>
      <w:tr w:rsidR="009F1FF5" w:rsidRPr="000F3587" w14:paraId="41A151AF" w14:textId="77777777" w:rsidTr="00A034D7">
        <w:trPr>
          <w:trHeight w:val="360"/>
          <w:jc w:val="center"/>
        </w:trPr>
        <w:tc>
          <w:tcPr>
            <w:tcW w:w="3474" w:type="dxa"/>
            <w:tcBorders>
              <w:bottom w:val="single" w:sz="4" w:space="0" w:color="auto"/>
              <w:right w:val="nil"/>
            </w:tcBorders>
          </w:tcPr>
          <w:p w14:paraId="4B8093A2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C8FB6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486" w:type="dxa"/>
            <w:tcBorders>
              <w:left w:val="nil"/>
              <w:bottom w:val="single" w:sz="4" w:space="0" w:color="auto"/>
            </w:tcBorders>
          </w:tcPr>
          <w:p w14:paraId="5D11F522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4F60627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78" w:type="dxa"/>
            <w:tcBorders>
              <w:bottom w:val="single" w:sz="4" w:space="0" w:color="auto"/>
            </w:tcBorders>
          </w:tcPr>
          <w:p w14:paraId="3D56AFC1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CA642A" w:rsidRPr="000F3587" w14:paraId="30C22918" w14:textId="77777777" w:rsidTr="00A034D7">
        <w:trPr>
          <w:trHeight w:val="144"/>
          <w:jc w:val="center"/>
        </w:trPr>
        <w:tc>
          <w:tcPr>
            <w:tcW w:w="3474" w:type="dxa"/>
            <w:tcBorders>
              <w:left w:val="nil"/>
              <w:bottom w:val="nil"/>
              <w:right w:val="nil"/>
            </w:tcBorders>
          </w:tcPr>
          <w:p w14:paraId="64C786DB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8D690E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486" w:type="dxa"/>
            <w:tcBorders>
              <w:left w:val="nil"/>
              <w:bottom w:val="nil"/>
              <w:right w:val="nil"/>
            </w:tcBorders>
          </w:tcPr>
          <w:p w14:paraId="2D0434B3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5667F1C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78" w:type="dxa"/>
            <w:tcBorders>
              <w:left w:val="nil"/>
              <w:bottom w:val="nil"/>
              <w:right w:val="nil"/>
            </w:tcBorders>
          </w:tcPr>
          <w:p w14:paraId="182724F9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9F1FF5" w:rsidRPr="008835DC" w14:paraId="1EF471F5" w14:textId="77777777" w:rsidTr="00A034D7">
        <w:trPr>
          <w:trHeight w:val="288"/>
          <w:jc w:val="center"/>
        </w:trPr>
        <w:tc>
          <w:tcPr>
            <w:tcW w:w="3474" w:type="dxa"/>
            <w:tcBorders>
              <w:top w:val="nil"/>
              <w:left w:val="nil"/>
              <w:right w:val="nil"/>
            </w:tcBorders>
          </w:tcPr>
          <w:p w14:paraId="23AF3FE2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Date of Birth:</w:t>
            </w:r>
          </w:p>
        </w:tc>
        <w:tc>
          <w:tcPr>
            <w:tcW w:w="268" w:type="dxa"/>
            <w:tcBorders>
              <w:top w:val="nil"/>
              <w:left w:val="nil"/>
              <w:bottom w:val="nil"/>
              <w:right w:val="nil"/>
            </w:tcBorders>
          </w:tcPr>
          <w:p w14:paraId="1532837E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486" w:type="dxa"/>
            <w:tcBorders>
              <w:top w:val="nil"/>
              <w:left w:val="nil"/>
              <w:right w:val="nil"/>
            </w:tcBorders>
          </w:tcPr>
          <w:p w14:paraId="4DEB29B3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Sex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1ABA951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4178" w:type="dxa"/>
            <w:tcBorders>
              <w:top w:val="nil"/>
              <w:left w:val="nil"/>
              <w:right w:val="nil"/>
            </w:tcBorders>
          </w:tcPr>
          <w:p w14:paraId="418B7AD7" w14:textId="77777777" w:rsidR="00F922D2" w:rsidRPr="008835DC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Marital Status:</w:t>
            </w:r>
          </w:p>
        </w:tc>
      </w:tr>
      <w:tr w:rsidR="009F1FF5" w:rsidRPr="000F3587" w14:paraId="6FC7D625" w14:textId="77777777" w:rsidTr="00A034D7">
        <w:trPr>
          <w:trHeight w:val="360"/>
          <w:jc w:val="center"/>
        </w:trPr>
        <w:tc>
          <w:tcPr>
            <w:tcW w:w="3474" w:type="dxa"/>
          </w:tcPr>
          <w:p w14:paraId="22C49467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8" w:type="dxa"/>
            <w:tcBorders>
              <w:top w:val="nil"/>
              <w:bottom w:val="nil"/>
            </w:tcBorders>
          </w:tcPr>
          <w:p w14:paraId="6A7E096F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486" w:type="dxa"/>
            <w:tcBorders>
              <w:right w:val="single" w:sz="4" w:space="0" w:color="auto"/>
            </w:tcBorders>
          </w:tcPr>
          <w:p w14:paraId="003CD540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D9745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4178" w:type="dxa"/>
            <w:tcBorders>
              <w:left w:val="single" w:sz="4" w:space="0" w:color="auto"/>
            </w:tcBorders>
          </w:tcPr>
          <w:p w14:paraId="4231138D" w14:textId="77777777" w:rsidR="00F922D2" w:rsidRPr="000F3587" w:rsidRDefault="00F922D2" w:rsidP="00A034D7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606F460C" w14:textId="77777777" w:rsidR="000F3587" w:rsidRPr="000F3587" w:rsidRDefault="000F3587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1"/>
          <w:szCs w:val="21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5049"/>
        <w:gridCol w:w="5031"/>
      </w:tblGrid>
      <w:tr w:rsidR="008D24AC" w:rsidRPr="008835DC" w14:paraId="68D8F3FA" w14:textId="77777777" w:rsidTr="00A034D7">
        <w:trPr>
          <w:trHeight w:val="288"/>
          <w:jc w:val="center"/>
        </w:trPr>
        <w:tc>
          <w:tcPr>
            <w:tcW w:w="5548" w:type="dxa"/>
            <w:tcBorders>
              <w:top w:val="nil"/>
              <w:left w:val="nil"/>
              <w:right w:val="nil"/>
            </w:tcBorders>
          </w:tcPr>
          <w:p w14:paraId="27DF16E6" w14:textId="77777777" w:rsidR="00F922D2" w:rsidRPr="008835DC" w:rsidRDefault="00F922D2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 xml:space="preserve">Permanent </w:t>
            </w:r>
            <w:r w:rsidR="00002988" w:rsidRPr="008835DC">
              <w:rPr>
                <w:rFonts w:ascii="Times New Roman" w:hAnsi="Times New Roman"/>
                <w:szCs w:val="21"/>
              </w:rPr>
              <w:t xml:space="preserve">(Home) </w:t>
            </w:r>
            <w:r w:rsidRPr="008835DC">
              <w:rPr>
                <w:rFonts w:ascii="Times New Roman" w:hAnsi="Times New Roman"/>
                <w:szCs w:val="21"/>
              </w:rPr>
              <w:t>Address:</w:t>
            </w:r>
          </w:p>
        </w:tc>
        <w:tc>
          <w:tcPr>
            <w:tcW w:w="5548" w:type="dxa"/>
            <w:tcBorders>
              <w:top w:val="nil"/>
              <w:left w:val="nil"/>
              <w:right w:val="nil"/>
            </w:tcBorders>
          </w:tcPr>
          <w:p w14:paraId="347E358B" w14:textId="77777777" w:rsidR="00F922D2" w:rsidRPr="008835DC" w:rsidRDefault="008D24AC" w:rsidP="008D24AC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At School</w:t>
            </w:r>
            <w:r w:rsidR="00F922D2" w:rsidRPr="008835DC">
              <w:rPr>
                <w:rFonts w:ascii="Times New Roman" w:hAnsi="Times New Roman"/>
                <w:szCs w:val="21"/>
              </w:rPr>
              <w:t xml:space="preserve"> Address:</w:t>
            </w:r>
          </w:p>
        </w:tc>
      </w:tr>
      <w:tr w:rsidR="008D24AC" w:rsidRPr="000F3587" w14:paraId="70287E16" w14:textId="77777777" w:rsidTr="00A034D7">
        <w:trPr>
          <w:trHeight w:val="1438"/>
          <w:jc w:val="center"/>
        </w:trPr>
        <w:tc>
          <w:tcPr>
            <w:tcW w:w="554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33"/>
            </w:tblGrid>
            <w:tr w:rsidR="0091015C" w14:paraId="45129A9E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6614BFE5" w14:textId="77777777" w:rsidR="0091015C" w:rsidRDefault="0091015C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426F76C9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75C284D9" w14:textId="77777777" w:rsidR="0091015C" w:rsidRDefault="0091015C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5A2FB117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492CE3E5" w14:textId="77777777" w:rsidR="0091015C" w:rsidRDefault="0091015C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711BD12D" w14:textId="77777777" w:rsidTr="0091015C">
              <w:trPr>
                <w:trHeight w:val="357"/>
              </w:trPr>
              <w:tc>
                <w:tcPr>
                  <w:tcW w:w="5111" w:type="dxa"/>
                </w:tcPr>
                <w:p w14:paraId="72A9A495" w14:textId="77777777" w:rsidR="0091015C" w:rsidRDefault="0091015C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</w:tbl>
          <w:p w14:paraId="53349EA9" w14:textId="77777777" w:rsidR="00F922D2" w:rsidRPr="000F3587" w:rsidRDefault="00F922D2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554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15"/>
            </w:tblGrid>
            <w:tr w:rsidR="0091015C" w14:paraId="34BD1242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24B7A837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3EB5B48C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5472445E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2A10815B" w14:textId="77777777" w:rsidTr="0091015C">
              <w:trPr>
                <w:trHeight w:val="342"/>
              </w:trPr>
              <w:tc>
                <w:tcPr>
                  <w:tcW w:w="5111" w:type="dxa"/>
                </w:tcPr>
                <w:p w14:paraId="5BDC3600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  <w:tr w:rsidR="0091015C" w14:paraId="5693E7CC" w14:textId="77777777" w:rsidTr="0091015C">
              <w:trPr>
                <w:trHeight w:val="357"/>
              </w:trPr>
              <w:tc>
                <w:tcPr>
                  <w:tcW w:w="5111" w:type="dxa"/>
                </w:tcPr>
                <w:p w14:paraId="563F545A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1"/>
                      <w:szCs w:val="21"/>
                    </w:rPr>
                  </w:pPr>
                </w:p>
              </w:tc>
            </w:tr>
          </w:tbl>
          <w:p w14:paraId="0330548E" w14:textId="77777777" w:rsidR="00F922D2" w:rsidRPr="000F3587" w:rsidRDefault="00F922D2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5C79FC2B" w14:textId="77777777" w:rsidR="003932B8" w:rsidRPr="000F3587" w:rsidRDefault="003932B8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1"/>
          <w:szCs w:val="21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3272"/>
        <w:gridCol w:w="263"/>
        <w:gridCol w:w="3020"/>
        <w:gridCol w:w="263"/>
        <w:gridCol w:w="3262"/>
      </w:tblGrid>
      <w:tr w:rsidR="009F1FF5" w:rsidRPr="008835DC" w14:paraId="159567E4" w14:textId="77777777" w:rsidTr="002C421F">
        <w:trPr>
          <w:trHeight w:val="288"/>
          <w:jc w:val="center"/>
        </w:trPr>
        <w:tc>
          <w:tcPr>
            <w:tcW w:w="3272" w:type="dxa"/>
            <w:tcBorders>
              <w:top w:val="nil"/>
              <w:left w:val="nil"/>
              <w:right w:val="nil"/>
            </w:tcBorders>
          </w:tcPr>
          <w:p w14:paraId="4ECBD6DC" w14:textId="7CB62D5A" w:rsidR="000F3587" w:rsidRPr="008835DC" w:rsidRDefault="00740AC5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Mobile </w:t>
            </w:r>
            <w:r w:rsidR="000F3587" w:rsidRPr="008835DC">
              <w:rPr>
                <w:rFonts w:ascii="Times New Roman" w:hAnsi="Times New Roman"/>
                <w:szCs w:val="21"/>
              </w:rPr>
              <w:t>Phone Number: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7CFE9C92" w14:textId="77777777" w:rsidR="000F3587" w:rsidRPr="008835DC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020" w:type="dxa"/>
            <w:tcBorders>
              <w:top w:val="nil"/>
              <w:left w:val="nil"/>
              <w:right w:val="nil"/>
            </w:tcBorders>
          </w:tcPr>
          <w:p w14:paraId="4EC98765" w14:textId="5AD902E4" w:rsidR="000F3587" w:rsidRPr="008835DC" w:rsidRDefault="00740AC5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Home </w:t>
            </w:r>
            <w:r w:rsidRPr="008835DC">
              <w:rPr>
                <w:rFonts w:ascii="Times New Roman" w:hAnsi="Times New Roman"/>
                <w:szCs w:val="21"/>
              </w:rPr>
              <w:t xml:space="preserve">Phone </w:t>
            </w:r>
            <w:r>
              <w:rPr>
                <w:rFonts w:ascii="Times New Roman" w:hAnsi="Times New Roman"/>
                <w:szCs w:val="21"/>
              </w:rPr>
              <w:t>Nu</w:t>
            </w:r>
            <w:r w:rsidRPr="008835DC">
              <w:rPr>
                <w:rFonts w:ascii="Times New Roman" w:hAnsi="Times New Roman"/>
                <w:szCs w:val="21"/>
              </w:rPr>
              <w:t>mber: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245C1F5C" w14:textId="77777777" w:rsidR="000F3587" w:rsidRPr="008835DC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262" w:type="dxa"/>
            <w:tcBorders>
              <w:top w:val="nil"/>
              <w:left w:val="nil"/>
              <w:right w:val="nil"/>
            </w:tcBorders>
          </w:tcPr>
          <w:p w14:paraId="7D2BD4F3" w14:textId="60FBA38C" w:rsidR="000F3587" w:rsidRPr="008835DC" w:rsidRDefault="00740AC5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University Student ID</w:t>
            </w:r>
            <w:r w:rsidR="000F3587" w:rsidRPr="008835DC">
              <w:rPr>
                <w:rFonts w:ascii="Times New Roman" w:hAnsi="Times New Roman"/>
                <w:szCs w:val="21"/>
              </w:rPr>
              <w:t xml:space="preserve"> Number:</w:t>
            </w:r>
          </w:p>
        </w:tc>
      </w:tr>
      <w:tr w:rsidR="009F1FF5" w:rsidRPr="000F3587" w14:paraId="1459F793" w14:textId="77777777" w:rsidTr="002C421F">
        <w:trPr>
          <w:trHeight w:val="360"/>
          <w:jc w:val="center"/>
        </w:trPr>
        <w:tc>
          <w:tcPr>
            <w:tcW w:w="3272" w:type="dxa"/>
            <w:tcBorders>
              <w:bottom w:val="single" w:sz="4" w:space="0" w:color="auto"/>
            </w:tcBorders>
          </w:tcPr>
          <w:p w14:paraId="1FBF41D0" w14:textId="77777777" w:rsidR="000F3587" w:rsidRPr="000F3587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3" w:type="dxa"/>
            <w:tcBorders>
              <w:top w:val="nil"/>
              <w:bottom w:val="nil"/>
            </w:tcBorders>
          </w:tcPr>
          <w:p w14:paraId="074C93F2" w14:textId="77777777" w:rsidR="000F3587" w:rsidRPr="000F3587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020" w:type="dxa"/>
            <w:tcBorders>
              <w:bottom w:val="single" w:sz="4" w:space="0" w:color="auto"/>
            </w:tcBorders>
          </w:tcPr>
          <w:p w14:paraId="1FD4540D" w14:textId="77777777" w:rsidR="000F3587" w:rsidRPr="000F3587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3" w:type="dxa"/>
            <w:tcBorders>
              <w:top w:val="nil"/>
              <w:bottom w:val="nil"/>
            </w:tcBorders>
          </w:tcPr>
          <w:p w14:paraId="2FA945D9" w14:textId="77777777" w:rsidR="000F3587" w:rsidRPr="000F3587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262" w:type="dxa"/>
            <w:tcBorders>
              <w:bottom w:val="single" w:sz="4" w:space="0" w:color="auto"/>
            </w:tcBorders>
          </w:tcPr>
          <w:p w14:paraId="0BE9687B" w14:textId="77777777" w:rsidR="000F3587" w:rsidRPr="000F3587" w:rsidRDefault="000F3587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765501" w:rsidRPr="000F3587" w14:paraId="19AB91E6" w14:textId="77777777" w:rsidTr="002C421F">
        <w:trPr>
          <w:trHeight w:val="144"/>
          <w:jc w:val="center"/>
        </w:trPr>
        <w:tc>
          <w:tcPr>
            <w:tcW w:w="3272" w:type="dxa"/>
            <w:tcBorders>
              <w:left w:val="nil"/>
              <w:bottom w:val="nil"/>
              <w:right w:val="nil"/>
            </w:tcBorders>
          </w:tcPr>
          <w:p w14:paraId="5A7B816A" w14:textId="77777777" w:rsidR="00765501" w:rsidRPr="000F3587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4F20B67E" w14:textId="77777777" w:rsidR="00765501" w:rsidRPr="000F3587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020" w:type="dxa"/>
            <w:tcBorders>
              <w:left w:val="nil"/>
              <w:bottom w:val="nil"/>
              <w:right w:val="nil"/>
            </w:tcBorders>
          </w:tcPr>
          <w:p w14:paraId="3505EAB2" w14:textId="77777777" w:rsidR="00765501" w:rsidRPr="000F3587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3F099039" w14:textId="77777777" w:rsidR="00765501" w:rsidRPr="000F3587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262" w:type="dxa"/>
            <w:tcBorders>
              <w:left w:val="nil"/>
              <w:bottom w:val="nil"/>
              <w:right w:val="nil"/>
            </w:tcBorders>
          </w:tcPr>
          <w:p w14:paraId="6CEEA136" w14:textId="77777777" w:rsidR="00765501" w:rsidRPr="000F3587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765501" w:rsidRPr="008835DC" w14:paraId="0197D1E7" w14:textId="77777777" w:rsidTr="002C421F">
        <w:trPr>
          <w:trHeight w:val="288"/>
          <w:jc w:val="center"/>
        </w:trPr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8F301" w14:textId="77777777" w:rsidR="00765501" w:rsidRPr="008835DC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E-Mail Address:</w:t>
            </w: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F4E06" w14:textId="77777777" w:rsidR="00765501" w:rsidRPr="008835DC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0FBCB" w14:textId="77777777" w:rsidR="00765501" w:rsidRPr="008835DC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087CC1" w14:textId="77777777" w:rsidR="00765501" w:rsidRPr="008835DC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A6D075" w14:textId="77777777" w:rsidR="00765501" w:rsidRPr="008835DC" w:rsidRDefault="00765501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</w:tr>
      <w:tr w:rsidR="002C421F" w:rsidRPr="000F3587" w14:paraId="469BB150" w14:textId="77777777" w:rsidTr="006B2846">
        <w:trPr>
          <w:trHeight w:val="360"/>
          <w:jc w:val="center"/>
        </w:trPr>
        <w:tc>
          <w:tcPr>
            <w:tcW w:w="10080" w:type="dxa"/>
            <w:gridSpan w:val="5"/>
          </w:tcPr>
          <w:p w14:paraId="385C43A4" w14:textId="77777777" w:rsidR="002C421F" w:rsidRPr="000F3587" w:rsidRDefault="002C421F" w:rsidP="00D96326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5DEE1AFC" w14:textId="77777777" w:rsidR="00F922D2" w:rsidRDefault="00F922D2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</w:p>
    <w:p w14:paraId="128E15FC" w14:textId="77777777" w:rsidR="00834406" w:rsidRDefault="00834406" w:rsidP="00002988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6FEE0F41" w14:textId="77777777" w:rsidR="002C421F" w:rsidRDefault="002C421F" w:rsidP="00002988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1ACC1EFC" w14:textId="77777777" w:rsidR="005357A7" w:rsidRDefault="005357A7" w:rsidP="00002988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art II. Sponsor</w:t>
      </w:r>
      <w:r w:rsidR="003932B8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’s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 Information</w:t>
      </w:r>
      <w:r w:rsidR="004A707E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23CD7274" w14:textId="77777777" w:rsidR="005357A7" w:rsidRDefault="005357A7" w:rsidP="003932B8">
      <w:pPr>
        <w:widowControl w:val="0"/>
        <w:autoSpaceDE w:val="0"/>
        <w:autoSpaceDN w:val="0"/>
        <w:adjustRightInd w:val="0"/>
        <w:spacing w:after="0" w:line="277" w:lineRule="exact"/>
        <w:jc w:val="center"/>
        <w:rPr>
          <w:rFonts w:ascii="Times New Roman" w:hAnsi="Times New Roman"/>
          <w:sz w:val="24"/>
          <w:szCs w:val="24"/>
        </w:rPr>
      </w:pPr>
    </w:p>
    <w:p w14:paraId="1BAC9BDE" w14:textId="77777777" w:rsidR="005357A7" w:rsidRPr="008835DC" w:rsidRDefault="005357A7" w:rsidP="003932B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2"/>
          <w:szCs w:val="24"/>
        </w:rPr>
      </w:pPr>
      <w:r w:rsidRPr="008835DC">
        <w:rPr>
          <w:rFonts w:ascii="Times New Roman" w:hAnsi="Times New Roman"/>
          <w:b/>
          <w:bCs/>
          <w:color w:val="0000CC"/>
          <w:sz w:val="24"/>
          <w:szCs w:val="21"/>
        </w:rPr>
        <w:t>(</w:t>
      </w:r>
      <w:r w:rsidR="003932B8"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>Parent, Step-</w:t>
      </w:r>
      <w:r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 xml:space="preserve">Parent, </w:t>
      </w:r>
      <w:r w:rsidR="003932B8"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 xml:space="preserve">or </w:t>
      </w:r>
      <w:r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>Grand</w:t>
      </w:r>
      <w:r w:rsidR="003932B8"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>-P</w:t>
      </w:r>
      <w:r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>arent who</w:t>
      </w:r>
      <w:r w:rsidR="004D15BD" w:rsidRPr="008835DC">
        <w:rPr>
          <w:rFonts w:ascii="Times New Roman" w:hAnsi="Times New Roman"/>
          <w:b/>
          <w:bCs/>
          <w:i/>
          <w:iCs/>
          <w:color w:val="0000CC"/>
          <w:sz w:val="24"/>
          <w:szCs w:val="21"/>
        </w:rPr>
        <w:t xml:space="preserve"> was Qualified in Submarines and is a member of the Hampton Roads Base</w:t>
      </w:r>
      <w:r w:rsidRPr="008835DC">
        <w:rPr>
          <w:rFonts w:ascii="Times New Roman" w:hAnsi="Times New Roman"/>
          <w:b/>
          <w:bCs/>
          <w:color w:val="0000CC"/>
          <w:sz w:val="24"/>
          <w:szCs w:val="21"/>
        </w:rPr>
        <w:t>)</w:t>
      </w:r>
    </w:p>
    <w:p w14:paraId="47E45150" w14:textId="77777777" w:rsidR="005357A7" w:rsidRDefault="005357A7" w:rsidP="003932B8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3297"/>
        <w:gridCol w:w="263"/>
        <w:gridCol w:w="3354"/>
        <w:gridCol w:w="266"/>
        <w:gridCol w:w="2900"/>
      </w:tblGrid>
      <w:tr w:rsidR="000E41DB" w:rsidRPr="008835DC" w14:paraId="0190EF40" w14:textId="77777777" w:rsidTr="00895A9D">
        <w:trPr>
          <w:trHeight w:val="288"/>
          <w:jc w:val="center"/>
        </w:trPr>
        <w:tc>
          <w:tcPr>
            <w:tcW w:w="3297" w:type="dxa"/>
            <w:tcBorders>
              <w:top w:val="nil"/>
              <w:left w:val="nil"/>
              <w:right w:val="nil"/>
            </w:tcBorders>
          </w:tcPr>
          <w:p w14:paraId="1D1056B6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Name of Sponsor: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16DB4622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354" w:type="dxa"/>
            <w:tcBorders>
              <w:top w:val="nil"/>
              <w:left w:val="nil"/>
              <w:right w:val="nil"/>
            </w:tcBorders>
          </w:tcPr>
          <w:p w14:paraId="751E3ACC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Relationship to Applicant: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14:paraId="23C2AA02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900" w:type="dxa"/>
            <w:tcBorders>
              <w:top w:val="nil"/>
              <w:left w:val="nil"/>
              <w:right w:val="nil"/>
            </w:tcBorders>
          </w:tcPr>
          <w:p w14:paraId="7E00D8FA" w14:textId="77777777" w:rsidR="000E41DB" w:rsidRPr="008835DC" w:rsidRDefault="00520909" w:rsidP="003C2705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Highest Rank</w:t>
            </w:r>
            <w:r w:rsidR="003C2705" w:rsidRPr="008835DC">
              <w:rPr>
                <w:rFonts w:ascii="Times New Roman" w:hAnsi="Times New Roman"/>
                <w:szCs w:val="21"/>
              </w:rPr>
              <w:t>/</w:t>
            </w:r>
            <w:r w:rsidRPr="008835DC">
              <w:rPr>
                <w:rFonts w:ascii="Times New Roman" w:hAnsi="Times New Roman"/>
                <w:szCs w:val="21"/>
              </w:rPr>
              <w:t xml:space="preserve"> Rate or Grade</w:t>
            </w:r>
            <w:r w:rsidR="000E41DB" w:rsidRPr="008835DC">
              <w:rPr>
                <w:rFonts w:ascii="Times New Roman" w:hAnsi="Times New Roman"/>
                <w:szCs w:val="21"/>
              </w:rPr>
              <w:t>:</w:t>
            </w:r>
          </w:p>
        </w:tc>
      </w:tr>
      <w:tr w:rsidR="000E41DB" w14:paraId="7EBD522D" w14:textId="77777777" w:rsidTr="00895A9D">
        <w:trPr>
          <w:trHeight w:val="360"/>
          <w:jc w:val="center"/>
        </w:trPr>
        <w:tc>
          <w:tcPr>
            <w:tcW w:w="3297" w:type="dxa"/>
            <w:tcBorders>
              <w:bottom w:val="single" w:sz="4" w:space="0" w:color="auto"/>
            </w:tcBorders>
          </w:tcPr>
          <w:p w14:paraId="30372A9D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" w:type="dxa"/>
            <w:tcBorders>
              <w:top w:val="nil"/>
              <w:bottom w:val="nil"/>
            </w:tcBorders>
          </w:tcPr>
          <w:p w14:paraId="4F6AA400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54" w:type="dxa"/>
            <w:tcBorders>
              <w:bottom w:val="single" w:sz="4" w:space="0" w:color="auto"/>
            </w:tcBorders>
          </w:tcPr>
          <w:p w14:paraId="4922669C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6" w:type="dxa"/>
            <w:tcBorders>
              <w:top w:val="nil"/>
              <w:bottom w:val="nil"/>
            </w:tcBorders>
          </w:tcPr>
          <w:p w14:paraId="47C73F4B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00" w:type="dxa"/>
            <w:tcBorders>
              <w:bottom w:val="single" w:sz="4" w:space="0" w:color="auto"/>
            </w:tcBorders>
          </w:tcPr>
          <w:p w14:paraId="41D40B2B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41DB" w:rsidRPr="000E41DB" w14:paraId="1C1A34FF" w14:textId="77777777" w:rsidTr="00895A9D">
        <w:trPr>
          <w:trHeight w:val="144"/>
          <w:jc w:val="center"/>
        </w:trPr>
        <w:tc>
          <w:tcPr>
            <w:tcW w:w="3297" w:type="dxa"/>
            <w:tcBorders>
              <w:left w:val="nil"/>
              <w:bottom w:val="nil"/>
              <w:right w:val="nil"/>
            </w:tcBorders>
          </w:tcPr>
          <w:p w14:paraId="40067538" w14:textId="77777777" w:rsidR="000E41DB" w:rsidRP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52CBBC56" w14:textId="77777777" w:rsidR="000E41DB" w:rsidRP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354" w:type="dxa"/>
            <w:tcBorders>
              <w:left w:val="nil"/>
              <w:bottom w:val="nil"/>
              <w:right w:val="nil"/>
            </w:tcBorders>
          </w:tcPr>
          <w:p w14:paraId="6D0504A8" w14:textId="77777777" w:rsid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</w:tcPr>
          <w:p w14:paraId="7490A3EE" w14:textId="77777777" w:rsidR="000E41DB" w:rsidRP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900" w:type="dxa"/>
            <w:tcBorders>
              <w:left w:val="nil"/>
              <w:bottom w:val="nil"/>
              <w:right w:val="nil"/>
            </w:tcBorders>
          </w:tcPr>
          <w:p w14:paraId="6BEDC7E3" w14:textId="77777777" w:rsidR="000E41DB" w:rsidRPr="000E41DB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BA3844" w:rsidRPr="008835DC" w14:paraId="1281CBDE" w14:textId="77777777" w:rsidTr="00895A9D">
        <w:trPr>
          <w:trHeight w:val="288"/>
          <w:jc w:val="center"/>
        </w:trPr>
        <w:tc>
          <w:tcPr>
            <w:tcW w:w="3297" w:type="dxa"/>
            <w:tcBorders>
              <w:top w:val="nil"/>
              <w:left w:val="nil"/>
              <w:right w:val="nil"/>
            </w:tcBorders>
          </w:tcPr>
          <w:p w14:paraId="346FD2E9" w14:textId="77777777" w:rsidR="000E41DB" w:rsidRPr="008835DC" w:rsidRDefault="0004393E" w:rsidP="003C2705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Year o</w:t>
            </w:r>
            <w:r w:rsidR="000E41DB" w:rsidRPr="008835DC">
              <w:rPr>
                <w:rFonts w:ascii="Times New Roman" w:hAnsi="Times New Roman"/>
                <w:szCs w:val="21"/>
              </w:rPr>
              <w:t>f Qualification in Subs: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14:paraId="40FAF7EE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3354" w:type="dxa"/>
            <w:tcBorders>
              <w:top w:val="nil"/>
              <w:left w:val="nil"/>
              <w:right w:val="nil"/>
            </w:tcBorders>
          </w:tcPr>
          <w:p w14:paraId="770643A5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t>Submarine Initially Qualified on: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5DF725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900" w:type="dxa"/>
            <w:tcBorders>
              <w:top w:val="nil"/>
              <w:left w:val="nil"/>
              <w:right w:val="nil"/>
            </w:tcBorders>
          </w:tcPr>
          <w:p w14:paraId="1DDF16FE" w14:textId="77777777" w:rsidR="000E41DB" w:rsidRPr="008835DC" w:rsidRDefault="000E41DB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Cs w:val="21"/>
              </w:rPr>
            </w:pPr>
          </w:p>
        </w:tc>
      </w:tr>
      <w:tr w:rsidR="00895A9D" w14:paraId="08094F44" w14:textId="77777777" w:rsidTr="00895A9D">
        <w:trPr>
          <w:trHeight w:val="360"/>
          <w:jc w:val="center"/>
        </w:trPr>
        <w:tc>
          <w:tcPr>
            <w:tcW w:w="3297" w:type="dxa"/>
          </w:tcPr>
          <w:p w14:paraId="1876C2F7" w14:textId="77777777" w:rsidR="00895A9D" w:rsidRDefault="00895A9D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" w:type="dxa"/>
            <w:tcBorders>
              <w:top w:val="nil"/>
              <w:bottom w:val="nil"/>
            </w:tcBorders>
          </w:tcPr>
          <w:p w14:paraId="1F2243DE" w14:textId="77777777" w:rsidR="00895A9D" w:rsidRDefault="00895A9D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20" w:type="dxa"/>
            <w:gridSpan w:val="3"/>
          </w:tcPr>
          <w:p w14:paraId="00924FBA" w14:textId="77777777" w:rsidR="00895A9D" w:rsidRDefault="00895A9D">
            <w:pPr>
              <w:widowControl w:val="0"/>
              <w:autoSpaceDE w:val="0"/>
              <w:autoSpaceDN w:val="0"/>
              <w:adjustRightInd w:val="0"/>
              <w:spacing w:line="322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8329C20" w14:textId="77777777" w:rsidR="00765501" w:rsidRDefault="00765501" w:rsidP="00781F7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799552" behindDoc="0" locked="0" layoutInCell="1" allowOverlap="1" wp14:anchorId="11AC8592" wp14:editId="228CE97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629400" cy="54864"/>
            <wp:effectExtent l="0" t="0" r="0" b="2540"/>
            <wp:wrapSquare wrapText="bothSides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9C5458" w14:textId="77777777" w:rsidR="00834406" w:rsidRDefault="00834406" w:rsidP="00781F7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205CBEE3" w14:textId="77777777" w:rsidR="00834406" w:rsidRDefault="00834406" w:rsidP="00781F7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791360" behindDoc="0" locked="0" layoutInCell="1" allowOverlap="1" wp14:anchorId="12E623C6" wp14:editId="21F721B9">
            <wp:simplePos x="0" y="0"/>
            <wp:positionH relativeFrom="margin">
              <wp:align>left</wp:align>
            </wp:positionH>
            <wp:positionV relativeFrom="margin">
              <wp:posOffset>2514600</wp:posOffset>
            </wp:positionV>
            <wp:extent cx="6629400" cy="54864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1" w:name="page3"/>
    <w:bookmarkEnd w:id="1"/>
    <w:p w14:paraId="114D55AE" w14:textId="0B915E7C" w:rsidR="005357A7" w:rsidRDefault="00834406" w:rsidP="002C421F">
      <w:pPr>
        <w:spacing w:after="0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1" locked="0" layoutInCell="0" allowOverlap="1" wp14:anchorId="20D571ED" wp14:editId="3780620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629400" cy="9144"/>
                <wp:effectExtent l="19050" t="19050" r="19050" b="29210"/>
                <wp:wrapNone/>
                <wp:docPr id="97" name="Straight Connector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9144"/>
                        </a:xfrm>
                        <a:prstGeom prst="line">
                          <a:avLst/>
                        </a:prstGeom>
                        <a:noFill/>
                        <a:ln w="33299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0C1F20" id="Straight Connector 97" o:spid="_x0000_s1026" style="position:absolute;z-index:-251555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" from="0,0" to="522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" o:allowincell="f" strokecolor="blue" strokeweight=".92497mm">
                <w10:wrap anchorx="margin" anchory="margin"/>
              </v:line>
            </w:pict>
          </mc:Fallback>
        </mc:AlternateContent>
      </w:r>
      <w:r w:rsidR="005357A7"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art I</w:t>
      </w:r>
      <w:r w:rsidR="00740AC5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II</w:t>
      </w:r>
      <w:r w:rsidR="005357A7"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. Education</w:t>
      </w:r>
      <w:r w:rsidR="004A707E"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5EDCC069" w14:textId="77777777" w:rsidR="008835DC" w:rsidRPr="00834406" w:rsidRDefault="008835DC" w:rsidP="002C421F">
      <w:pPr>
        <w:spacing w:after="0"/>
        <w:jc w:val="center"/>
        <w:rPr>
          <w:rFonts w:ascii="Times New Roman" w:hAnsi="Times New Roman"/>
          <w:sz w:val="24"/>
          <w:szCs w:val="24"/>
          <w:u w:val="single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10080"/>
      </w:tblGrid>
      <w:tr w:rsidR="00DC5887" w:rsidRPr="008835DC" w14:paraId="49ED64F3" w14:textId="77777777" w:rsidTr="001504C1">
        <w:trPr>
          <w:trHeight w:val="720"/>
          <w:jc w:val="center"/>
        </w:trPr>
        <w:tc>
          <w:tcPr>
            <w:tcW w:w="10089" w:type="dxa"/>
            <w:tcBorders>
              <w:top w:val="nil"/>
              <w:left w:val="nil"/>
              <w:right w:val="nil"/>
            </w:tcBorders>
            <w:vAlign w:val="center"/>
          </w:tcPr>
          <w:p w14:paraId="55CE71EE" w14:textId="77777777" w:rsidR="00DC5887" w:rsidRPr="008835DC" w:rsidRDefault="00BA3844" w:rsidP="00DC5887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4"/>
              </w:rPr>
            </w:pPr>
            <w:r w:rsidRPr="008835DC">
              <w:rPr>
                <w:rFonts w:ascii="Times New Roman" w:hAnsi="Times New Roman"/>
                <w:szCs w:val="21"/>
              </w:rPr>
              <w:br w:type="page"/>
            </w:r>
            <w:r w:rsidR="009914C1" w:rsidRPr="008835DC">
              <w:rPr>
                <w:rFonts w:ascii="Times New Roman" w:hAnsi="Times New Roman"/>
                <w:szCs w:val="21"/>
              </w:rPr>
              <w:t>Provide the n</w:t>
            </w:r>
            <w:r w:rsidR="00DC5887" w:rsidRPr="008835DC">
              <w:rPr>
                <w:rFonts w:ascii="Times New Roman" w:hAnsi="Times New Roman"/>
                <w:szCs w:val="21"/>
              </w:rPr>
              <w:t>ame and address of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 all the High Schools or </w:t>
            </w:r>
            <w:r w:rsidR="009F1FF5" w:rsidRPr="008835DC">
              <w:rPr>
                <w:rFonts w:ascii="Times New Roman" w:hAnsi="Times New Roman"/>
                <w:szCs w:val="21"/>
              </w:rPr>
              <w:t xml:space="preserve">accredited 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institutes of advanced education 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you are </w:t>
            </w:r>
            <w:r w:rsidR="00DC5887" w:rsidRPr="008835DC">
              <w:rPr>
                <w:rFonts w:ascii="Times New Roman" w:hAnsi="Times New Roman"/>
                <w:szCs w:val="21"/>
              </w:rPr>
              <w:t>attending,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 have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 attended, 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are 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graduating 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from 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or 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have </w:t>
            </w:r>
            <w:r w:rsidR="00DC5887" w:rsidRPr="008835DC">
              <w:rPr>
                <w:rFonts w:ascii="Times New Roman" w:hAnsi="Times New Roman"/>
                <w:szCs w:val="21"/>
              </w:rPr>
              <w:t>graduated from</w:t>
            </w:r>
            <w:r w:rsidR="00645278" w:rsidRPr="008835DC">
              <w:rPr>
                <w:rFonts w:ascii="Times New Roman" w:hAnsi="Times New Roman"/>
                <w:szCs w:val="21"/>
              </w:rPr>
              <w:t>,</w:t>
            </w:r>
            <w:r w:rsidR="009914C1" w:rsidRPr="008835DC">
              <w:rPr>
                <w:rFonts w:ascii="Times New Roman" w:hAnsi="Times New Roman"/>
                <w:szCs w:val="21"/>
              </w:rPr>
              <w:t xml:space="preserve"> 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include 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the </w:t>
            </w:r>
            <w:r w:rsidR="00DC5887" w:rsidRPr="008835DC">
              <w:rPr>
                <w:rFonts w:ascii="Times New Roman" w:hAnsi="Times New Roman"/>
                <w:szCs w:val="21"/>
              </w:rPr>
              <w:t>dates attended, and graduation date</w:t>
            </w:r>
            <w:r w:rsidR="008835DC" w:rsidRPr="008835DC">
              <w:rPr>
                <w:rFonts w:ascii="Times New Roman" w:hAnsi="Times New Roman"/>
                <w:szCs w:val="21"/>
              </w:rPr>
              <w:t xml:space="preserve"> (past or projected)</w:t>
            </w:r>
            <w:r w:rsidR="00DC5887" w:rsidRPr="008835DC">
              <w:rPr>
                <w:rFonts w:ascii="Times New Roman" w:hAnsi="Times New Roman"/>
                <w:szCs w:val="21"/>
              </w:rPr>
              <w:t xml:space="preserve"> also specify full or part-time student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 status</w:t>
            </w:r>
            <w:r w:rsidR="009914C1" w:rsidRPr="008835DC">
              <w:rPr>
                <w:rFonts w:ascii="Times New Roman" w:hAnsi="Times New Roman"/>
                <w:szCs w:val="21"/>
              </w:rPr>
              <w:t xml:space="preserve"> (transcripts required)</w:t>
            </w:r>
            <w:r w:rsidR="00DC5887" w:rsidRPr="008835DC">
              <w:rPr>
                <w:rFonts w:ascii="Times New Roman" w:hAnsi="Times New Roman"/>
                <w:szCs w:val="21"/>
              </w:rPr>
              <w:t>:</w:t>
            </w:r>
          </w:p>
          <w:p w14:paraId="6BF5A5FA" w14:textId="77777777" w:rsidR="00DC5887" w:rsidRPr="008835DC" w:rsidRDefault="00DC5887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Cs w:val="24"/>
              </w:rPr>
            </w:pPr>
          </w:p>
        </w:tc>
      </w:tr>
      <w:tr w:rsidR="00DC5887" w14:paraId="58204FAD" w14:textId="77777777" w:rsidTr="00CB6D8B">
        <w:trPr>
          <w:trHeight w:val="5400"/>
          <w:jc w:val="center"/>
        </w:trPr>
        <w:tc>
          <w:tcPr>
            <w:tcW w:w="10089" w:type="dxa"/>
          </w:tcPr>
          <w:tbl>
            <w:tblPr>
              <w:tblStyle w:val="TableGrid"/>
              <w:tblW w:w="98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73"/>
            </w:tblGrid>
            <w:tr w:rsidR="0091015C" w14:paraId="384071CF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3346A54E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A96C7E0" w14:textId="77777777" w:rsidTr="003A23D0">
              <w:trPr>
                <w:trHeight w:val="360"/>
              </w:trPr>
              <w:tc>
                <w:tcPr>
                  <w:tcW w:w="9873" w:type="dxa"/>
                </w:tcPr>
                <w:p w14:paraId="1B5AEF30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761ED04F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557EA22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4F72CC68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72A5E5D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51568E4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2189B96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447FFE3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165AA6E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76E316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930926C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7EE91382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96ABD33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2B333EBB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4E9E5517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80BBD8D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7FA4A9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ED42E5" w14:paraId="7A902ED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45737D06" w14:textId="77777777" w:rsidR="00ED42E5" w:rsidRDefault="00ED42E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ED42E5" w14:paraId="4C7CB645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862AC68" w14:textId="77777777" w:rsidR="00ED42E5" w:rsidRDefault="00ED42E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ED42E5" w14:paraId="50A86D90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7696083" w14:textId="77777777" w:rsidR="00ED42E5" w:rsidRDefault="00ED42E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ED42E5" w14:paraId="1126A5C9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87FFD55" w14:textId="77777777" w:rsidR="00ED42E5" w:rsidRDefault="00ED42E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F5BCCC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2B2C5D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ED42E5" w14:paraId="5850FB5D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BD2EF5B" w14:textId="77777777" w:rsidR="00ED42E5" w:rsidRDefault="00ED42E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671B229F" w14:textId="77777777" w:rsidR="00740AC5" w:rsidRDefault="00740AC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47C81FDC" w14:textId="77777777" w:rsidR="00740AC5" w:rsidRDefault="00740AC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06A9CE0E" w14:textId="77777777" w:rsidR="00740AC5" w:rsidRDefault="00740AC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2FCCA133" w14:textId="3B52A389" w:rsidR="00740AC5" w:rsidRDefault="00740AC5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14:paraId="35C816D2" w14:textId="77777777" w:rsidR="00DC5887" w:rsidRDefault="00DC5887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A9D946F" w14:textId="234B8C87" w:rsidR="00740AC5" w:rsidRDefault="00740AC5">
      <w:pPr>
        <w:widowControl w:val="0"/>
        <w:overflowPunct w:val="0"/>
        <w:autoSpaceDE w:val="0"/>
        <w:autoSpaceDN w:val="0"/>
        <w:adjustRightInd w:val="0"/>
        <w:spacing w:after="0" w:line="283" w:lineRule="auto"/>
        <w:rPr>
          <w:rFonts w:ascii="Times New Roman" w:hAnsi="Times New Roman"/>
          <w:sz w:val="21"/>
          <w:szCs w:val="21"/>
        </w:rPr>
      </w:pPr>
    </w:p>
    <w:p w14:paraId="245AED5D" w14:textId="77777777" w:rsidR="00740AC5" w:rsidRDefault="00740AC5">
      <w:pPr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br w:type="page"/>
      </w:r>
    </w:p>
    <w:p w14:paraId="4F819333" w14:textId="77777777" w:rsidR="00740AC5" w:rsidRDefault="00740AC5" w:rsidP="00740AC5">
      <w:pPr>
        <w:spacing w:after="0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4106E722" w14:textId="40029321" w:rsidR="00740AC5" w:rsidRDefault="00740AC5" w:rsidP="00740AC5">
      <w:pPr>
        <w:spacing w:after="0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</w:t>
      </w:r>
      <w:r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art I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II</w:t>
      </w:r>
      <w:r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. Education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 (Cont.)</w:t>
      </w:r>
      <w:r w:rsidRPr="00834406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40DDCE6E" w14:textId="77777777" w:rsidR="00740AC5" w:rsidRPr="00834406" w:rsidRDefault="00740AC5" w:rsidP="00740AC5">
      <w:pPr>
        <w:spacing w:after="0"/>
        <w:jc w:val="center"/>
        <w:rPr>
          <w:rFonts w:ascii="Times New Roman" w:hAnsi="Times New Roman"/>
          <w:sz w:val="24"/>
          <w:szCs w:val="24"/>
          <w:u w:val="single"/>
        </w:rPr>
      </w:pPr>
    </w:p>
    <w:tbl>
      <w:tblPr>
        <w:tblStyle w:val="TableGrid"/>
        <w:tblW w:w="10089" w:type="dxa"/>
        <w:jc w:val="center"/>
        <w:tblLook w:val="04A0" w:firstRow="1" w:lastRow="0" w:firstColumn="1" w:lastColumn="0" w:noHBand="0" w:noVBand="1"/>
      </w:tblPr>
      <w:tblGrid>
        <w:gridCol w:w="10089"/>
      </w:tblGrid>
      <w:tr w:rsidR="009F1FF5" w:rsidRPr="008835DC" w14:paraId="17CDF46E" w14:textId="77777777" w:rsidTr="00740AC5">
        <w:trPr>
          <w:trHeight w:val="720"/>
          <w:jc w:val="center"/>
        </w:trPr>
        <w:tc>
          <w:tcPr>
            <w:tcW w:w="10089" w:type="dxa"/>
            <w:tcBorders>
              <w:top w:val="nil"/>
              <w:left w:val="nil"/>
              <w:right w:val="nil"/>
            </w:tcBorders>
          </w:tcPr>
          <w:p w14:paraId="3A545871" w14:textId="77777777" w:rsidR="009F1FF5" w:rsidRPr="008835DC" w:rsidRDefault="009F1FF5" w:rsidP="009F1FF5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br w:type="page"/>
            </w:r>
            <w:r w:rsidR="009914C1" w:rsidRPr="008835DC">
              <w:rPr>
                <w:rFonts w:ascii="Times New Roman" w:hAnsi="Times New Roman"/>
                <w:szCs w:val="21"/>
              </w:rPr>
              <w:t>Provide the n</w:t>
            </w:r>
            <w:r w:rsidRPr="008835DC">
              <w:rPr>
                <w:rFonts w:ascii="Times New Roman" w:hAnsi="Times New Roman"/>
                <w:szCs w:val="21"/>
              </w:rPr>
              <w:t xml:space="preserve">ame and address of accredited institute(s) of advanced education to which applicant </w:t>
            </w:r>
            <w:r w:rsidR="00645278" w:rsidRPr="008835DC">
              <w:rPr>
                <w:rFonts w:ascii="Times New Roman" w:hAnsi="Times New Roman"/>
                <w:szCs w:val="21"/>
              </w:rPr>
              <w:t xml:space="preserve">has </w:t>
            </w:r>
            <w:r w:rsidRPr="008835DC">
              <w:rPr>
                <w:rFonts w:ascii="Times New Roman" w:hAnsi="Times New Roman"/>
                <w:szCs w:val="21"/>
              </w:rPr>
              <w:t xml:space="preserve">applied </w:t>
            </w:r>
          </w:p>
          <w:p w14:paraId="50D1B307" w14:textId="77777777" w:rsidR="009F1FF5" w:rsidRPr="008835DC" w:rsidRDefault="009F1FF5" w:rsidP="00520909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4"/>
              </w:rPr>
            </w:pPr>
            <w:r w:rsidRPr="008835DC">
              <w:rPr>
                <w:rFonts w:ascii="Times New Roman" w:hAnsi="Times New Roman"/>
                <w:szCs w:val="21"/>
              </w:rPr>
              <w:t>(include status of accept</w:t>
            </w:r>
            <w:r w:rsidR="00520909" w:rsidRPr="008835DC">
              <w:rPr>
                <w:rFonts w:ascii="Times New Roman" w:hAnsi="Times New Roman"/>
                <w:szCs w:val="21"/>
              </w:rPr>
              <w:t>ance</w:t>
            </w:r>
            <w:r w:rsidRPr="008835DC">
              <w:rPr>
                <w:rFonts w:ascii="Times New Roman" w:hAnsi="Times New Roman"/>
                <w:szCs w:val="21"/>
              </w:rPr>
              <w:t>, intentions of full or part time</w:t>
            </w:r>
            <w:r w:rsidR="00520909" w:rsidRPr="008835DC">
              <w:rPr>
                <w:rFonts w:ascii="Times New Roman" w:hAnsi="Times New Roman"/>
                <w:szCs w:val="21"/>
              </w:rPr>
              <w:t xml:space="preserve"> attendance</w:t>
            </w:r>
            <w:r w:rsidRPr="008835DC">
              <w:rPr>
                <w:rFonts w:ascii="Times New Roman" w:hAnsi="Times New Roman"/>
                <w:szCs w:val="21"/>
              </w:rPr>
              <w:t xml:space="preserve"> and planned major):</w:t>
            </w:r>
            <w:r w:rsidRPr="008835DC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9F1FF5" w14:paraId="791CCFBB" w14:textId="77777777" w:rsidTr="00740AC5">
        <w:trPr>
          <w:trHeight w:val="4589"/>
          <w:jc w:val="center"/>
        </w:trPr>
        <w:tc>
          <w:tcPr>
            <w:tcW w:w="10089" w:type="dxa"/>
          </w:tcPr>
          <w:tbl>
            <w:tblPr>
              <w:tblStyle w:val="TableGrid"/>
              <w:tblW w:w="98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73"/>
            </w:tblGrid>
            <w:tr w:rsidR="0091015C" w14:paraId="12BE2A8B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5326CE1E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6449E64" w14:textId="77777777" w:rsidTr="003A23D0">
              <w:trPr>
                <w:trHeight w:val="360"/>
              </w:trPr>
              <w:tc>
                <w:tcPr>
                  <w:tcW w:w="9873" w:type="dxa"/>
                </w:tcPr>
                <w:p w14:paraId="2472E194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D576555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17D41EF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7E08FFFF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4CD7634B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F0B16DA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3A51CBFA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6925339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7788BA7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3626ADE0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368F651C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4779D52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4E947E4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1AF6E29D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BDAFBB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7602E35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C6059C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8EC285B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FD99313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10A0717A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6D4E6A0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14D722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62E17A1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14:paraId="7321F765" w14:textId="77777777" w:rsidR="009F1FF5" w:rsidRDefault="009F1FF5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15A2474" w14:textId="38F8E8AA" w:rsidR="00471469" w:rsidRDefault="00471469" w:rsidP="005228D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bookmarkStart w:id="2" w:name="page4"/>
      <w:bookmarkStart w:id="3" w:name="page5"/>
      <w:bookmarkEnd w:id="2"/>
      <w:bookmarkEnd w:id="3"/>
    </w:p>
    <w:p w14:paraId="5A356927" w14:textId="4AF0A53C" w:rsidR="00ED42E5" w:rsidRDefault="00134D2C" w:rsidP="005228D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781120" behindDoc="0" locked="0" layoutInCell="1" allowOverlap="1" wp14:anchorId="1A918A29" wp14:editId="269C1D75">
            <wp:simplePos x="0" y="0"/>
            <wp:positionH relativeFrom="margin">
              <wp:align>left</wp:align>
            </wp:positionH>
            <wp:positionV relativeFrom="margin">
              <wp:posOffset>4438650</wp:posOffset>
            </wp:positionV>
            <wp:extent cx="6629400" cy="54864"/>
            <wp:effectExtent l="0" t="0" r="0" b="2540"/>
            <wp:wrapSquare wrapText="bothSides"/>
            <wp:docPr id="115" name="Picture 1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663BF" w14:textId="77777777" w:rsidR="00134D2C" w:rsidRDefault="00134D2C" w:rsidP="005228D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4E0FF667" w14:textId="4E22E98B" w:rsidR="005357A7" w:rsidRDefault="005357A7" w:rsidP="005228D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Part </w:t>
      </w:r>
      <w:r w:rsidR="00134D2C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I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V. School Transcript Information</w:t>
      </w:r>
      <w:r w:rsidR="004A707E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556CA336" w14:textId="77777777" w:rsidR="005357A7" w:rsidRDefault="005357A7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10080"/>
      </w:tblGrid>
      <w:tr w:rsidR="005228DC" w:rsidRPr="008835DC" w14:paraId="71034398" w14:textId="77777777" w:rsidTr="00CB6D8B">
        <w:trPr>
          <w:trHeight w:val="720"/>
          <w:jc w:val="center"/>
        </w:trPr>
        <w:tc>
          <w:tcPr>
            <w:tcW w:w="10080" w:type="dxa"/>
            <w:tcBorders>
              <w:top w:val="nil"/>
              <w:left w:val="nil"/>
              <w:right w:val="nil"/>
            </w:tcBorders>
          </w:tcPr>
          <w:p w14:paraId="43BE27A2" w14:textId="79227F73" w:rsidR="005228DC" w:rsidRPr="008835DC" w:rsidRDefault="005228DC" w:rsidP="003D27C8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br w:type="page"/>
              <w:t xml:space="preserve">List the school transcripts, </w:t>
            </w:r>
            <w:r w:rsidR="009914C1" w:rsidRPr="008835DC">
              <w:rPr>
                <w:rFonts w:ascii="Times New Roman" w:hAnsi="Times New Roman"/>
                <w:szCs w:val="21"/>
              </w:rPr>
              <w:t xml:space="preserve">for all institutions of learning (listed in </w:t>
            </w:r>
            <w:r w:rsidR="009914C1" w:rsidRPr="008835DC">
              <w:rPr>
                <w:rFonts w:ascii="Times New Roman" w:hAnsi="Times New Roman"/>
                <w:szCs w:val="21"/>
                <w:u w:val="single"/>
              </w:rPr>
              <w:t>Part I</w:t>
            </w:r>
            <w:r w:rsidR="00F56C01">
              <w:rPr>
                <w:rFonts w:ascii="Times New Roman" w:hAnsi="Times New Roman"/>
                <w:szCs w:val="21"/>
                <w:u w:val="single"/>
              </w:rPr>
              <w:t>II</w:t>
            </w:r>
            <w:r w:rsidR="009914C1" w:rsidRPr="008835DC">
              <w:rPr>
                <w:rFonts w:ascii="Times New Roman" w:hAnsi="Times New Roman"/>
                <w:szCs w:val="21"/>
                <w:u w:val="single"/>
              </w:rPr>
              <w:t xml:space="preserve">. </w:t>
            </w:r>
            <w:r w:rsidR="00645278" w:rsidRPr="008835DC">
              <w:rPr>
                <w:rFonts w:ascii="Times New Roman" w:hAnsi="Times New Roman"/>
                <w:szCs w:val="21"/>
                <w:u w:val="single"/>
              </w:rPr>
              <w:t>Education</w:t>
            </w:r>
            <w:r w:rsidR="00645278" w:rsidRPr="008835DC">
              <w:rPr>
                <w:rFonts w:ascii="Times New Roman" w:hAnsi="Times New Roman"/>
                <w:szCs w:val="21"/>
              </w:rPr>
              <w:t xml:space="preserve"> </w:t>
            </w:r>
            <w:r w:rsidR="008F6C37" w:rsidRPr="008835DC">
              <w:rPr>
                <w:rFonts w:ascii="Times New Roman" w:hAnsi="Times New Roman"/>
                <w:szCs w:val="21"/>
              </w:rPr>
              <w:t>above</w:t>
            </w:r>
            <w:r w:rsidR="009914C1" w:rsidRPr="008835DC">
              <w:rPr>
                <w:rFonts w:ascii="Times New Roman" w:hAnsi="Times New Roman"/>
                <w:szCs w:val="21"/>
              </w:rPr>
              <w:t>)</w:t>
            </w:r>
            <w:r w:rsidRPr="008835DC">
              <w:rPr>
                <w:rFonts w:ascii="Times New Roman" w:hAnsi="Times New Roman"/>
                <w:szCs w:val="21"/>
              </w:rPr>
              <w:t xml:space="preserve">, </w:t>
            </w:r>
            <w:r w:rsidR="001A1868" w:rsidRPr="008835DC">
              <w:rPr>
                <w:rFonts w:ascii="Times New Roman" w:hAnsi="Times New Roman"/>
                <w:szCs w:val="21"/>
              </w:rPr>
              <w:t>that</w:t>
            </w:r>
            <w:r w:rsidRPr="008835DC">
              <w:rPr>
                <w:rFonts w:ascii="Times New Roman" w:hAnsi="Times New Roman"/>
                <w:szCs w:val="21"/>
              </w:rPr>
              <w:t xml:space="preserve"> are either includ</w:t>
            </w:r>
            <w:r w:rsidR="003D27C8" w:rsidRPr="008835DC">
              <w:rPr>
                <w:rFonts w:ascii="Times New Roman" w:hAnsi="Times New Roman"/>
                <w:szCs w:val="21"/>
              </w:rPr>
              <w:t>ed</w:t>
            </w:r>
            <w:r w:rsidRPr="008835DC">
              <w:rPr>
                <w:rFonts w:ascii="Times New Roman" w:hAnsi="Times New Roman"/>
                <w:szCs w:val="21"/>
              </w:rPr>
              <w:t xml:space="preserve"> with the application or are being sent to the Schol</w:t>
            </w:r>
            <w:r w:rsidR="0031128B" w:rsidRPr="008835DC">
              <w:rPr>
                <w:rFonts w:ascii="Times New Roman" w:hAnsi="Times New Roman"/>
                <w:szCs w:val="21"/>
              </w:rPr>
              <w:t xml:space="preserve">arship Committee </w:t>
            </w:r>
            <w:r w:rsidR="001A1868" w:rsidRPr="008835DC">
              <w:rPr>
                <w:rFonts w:ascii="Times New Roman" w:hAnsi="Times New Roman"/>
                <w:szCs w:val="21"/>
              </w:rPr>
              <w:t xml:space="preserve">separately </w:t>
            </w:r>
            <w:r w:rsidR="0031128B" w:rsidRPr="008835DC">
              <w:rPr>
                <w:rFonts w:ascii="Times New Roman" w:hAnsi="Times New Roman"/>
                <w:szCs w:val="21"/>
              </w:rPr>
              <w:t>on your behalf:</w:t>
            </w:r>
          </w:p>
        </w:tc>
      </w:tr>
      <w:tr w:rsidR="005228DC" w14:paraId="630C0CE9" w14:textId="77777777" w:rsidTr="00CB6D8B">
        <w:trPr>
          <w:trHeight w:val="4680"/>
          <w:jc w:val="center"/>
        </w:trPr>
        <w:tc>
          <w:tcPr>
            <w:tcW w:w="10080" w:type="dxa"/>
          </w:tcPr>
          <w:tbl>
            <w:tblPr>
              <w:tblStyle w:val="TableGrid"/>
              <w:tblW w:w="98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73"/>
            </w:tblGrid>
            <w:tr w:rsidR="0091015C" w14:paraId="68A6FBCD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54524F1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2ECB4922" w14:textId="77777777" w:rsidTr="003A23D0">
              <w:trPr>
                <w:trHeight w:val="360"/>
              </w:trPr>
              <w:tc>
                <w:tcPr>
                  <w:tcW w:w="9873" w:type="dxa"/>
                </w:tcPr>
                <w:p w14:paraId="6916E7E6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21ADA96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47C16A61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377C44E3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3B40940B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76FE985D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356B789B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372CDD" w14:paraId="3E9E91BA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028219F" w14:textId="77777777" w:rsidR="00372CDD" w:rsidRDefault="00372CDD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BF0DE16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449528D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E2A3DE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284DD4B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6F079E01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59638A4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CD5FA66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2456F9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328003F6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7F3E40A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43F06E73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424D446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8D5EAEE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9CA16B4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7391036F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1A289E6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14:paraId="1D3DB316" w14:textId="77777777" w:rsidR="005228DC" w:rsidRPr="005228DC" w:rsidRDefault="005228DC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60583024" w14:textId="77777777" w:rsidR="005228DC" w:rsidRDefault="005228DC">
      <w:pPr>
        <w:widowControl w:val="0"/>
        <w:overflowPunct w:val="0"/>
        <w:autoSpaceDE w:val="0"/>
        <w:autoSpaceDN w:val="0"/>
        <w:adjustRightInd w:val="0"/>
        <w:spacing w:after="0" w:line="283" w:lineRule="auto"/>
        <w:ind w:right="600"/>
        <w:rPr>
          <w:rFonts w:ascii="Times New Roman" w:hAnsi="Times New Roman"/>
          <w:sz w:val="21"/>
          <w:szCs w:val="21"/>
        </w:rPr>
      </w:pPr>
      <w:bookmarkStart w:id="4" w:name="page6"/>
      <w:bookmarkEnd w:id="4"/>
    </w:p>
    <w:p w14:paraId="323BCBB1" w14:textId="62ADA60E" w:rsidR="00CE20BF" w:rsidRDefault="00134D2C" w:rsidP="00F720A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805696" behindDoc="0" locked="0" layoutInCell="1" allowOverlap="1" wp14:anchorId="3AC848F1" wp14:editId="30A327EF">
            <wp:simplePos x="0" y="0"/>
            <wp:positionH relativeFrom="margin">
              <wp:posOffset>0</wp:posOffset>
            </wp:positionH>
            <wp:positionV relativeFrom="margin">
              <wp:posOffset>351790</wp:posOffset>
            </wp:positionV>
            <wp:extent cx="6629400" cy="54864"/>
            <wp:effectExtent l="0" t="0" r="0" b="2540"/>
            <wp:wrapSquare wrapText="bothSides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020D62" w14:textId="50547D84" w:rsidR="00F720AB" w:rsidRDefault="00F720AB" w:rsidP="00F720A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Part V. </w:t>
      </w:r>
      <w:r w:rsidR="00C47E60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Extra-Curricular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 xml:space="preserve"> Activities and Awards</w:t>
      </w:r>
      <w:r w:rsidR="004A707E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58C83866" w14:textId="64B1028B" w:rsidR="00F720AB" w:rsidRDefault="00F720AB" w:rsidP="00F720AB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10080"/>
      </w:tblGrid>
      <w:tr w:rsidR="00F720AB" w:rsidRPr="008835DC" w14:paraId="7291B73F" w14:textId="77777777" w:rsidTr="00CB6D8B">
        <w:trPr>
          <w:trHeight w:val="720"/>
          <w:jc w:val="center"/>
        </w:trPr>
        <w:tc>
          <w:tcPr>
            <w:tcW w:w="10080" w:type="dxa"/>
            <w:tcBorders>
              <w:top w:val="nil"/>
              <w:left w:val="nil"/>
              <w:right w:val="nil"/>
            </w:tcBorders>
          </w:tcPr>
          <w:p w14:paraId="14288C0E" w14:textId="77777777" w:rsidR="00F720AB" w:rsidRPr="008835DC" w:rsidRDefault="00F720AB" w:rsidP="001A1868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br w:type="page"/>
              <w:t xml:space="preserve">List all extra-curricular activities, awards, and honors both in and out of school from </w:t>
            </w:r>
            <w:r w:rsidR="001A1868" w:rsidRPr="008835DC">
              <w:rPr>
                <w:rFonts w:ascii="Times New Roman" w:hAnsi="Times New Roman"/>
                <w:szCs w:val="21"/>
              </w:rPr>
              <w:t>your</w:t>
            </w:r>
            <w:r w:rsidRPr="008835DC">
              <w:rPr>
                <w:rFonts w:ascii="Times New Roman" w:hAnsi="Times New Roman"/>
                <w:szCs w:val="21"/>
              </w:rPr>
              <w:t xml:space="preserve"> high school period through the time of application</w:t>
            </w:r>
            <w:r w:rsidR="001504C1" w:rsidRPr="008835DC">
              <w:rPr>
                <w:rFonts w:ascii="Times New Roman" w:hAnsi="Times New Roman"/>
                <w:szCs w:val="21"/>
              </w:rPr>
              <w:t xml:space="preserve"> include any positions of leadership and detail responsibilities</w:t>
            </w:r>
            <w:r w:rsidR="0031128B" w:rsidRPr="008835DC">
              <w:rPr>
                <w:rFonts w:ascii="Times New Roman" w:hAnsi="Times New Roman"/>
                <w:szCs w:val="21"/>
              </w:rPr>
              <w:t>:</w:t>
            </w:r>
          </w:p>
        </w:tc>
      </w:tr>
      <w:tr w:rsidR="00F720AB" w14:paraId="4FD8B803" w14:textId="77777777" w:rsidTr="002C421F">
        <w:trPr>
          <w:trHeight w:val="1070"/>
          <w:jc w:val="center"/>
        </w:trPr>
        <w:tc>
          <w:tcPr>
            <w:tcW w:w="10080" w:type="dxa"/>
          </w:tcPr>
          <w:tbl>
            <w:tblPr>
              <w:tblStyle w:val="TableGrid"/>
              <w:tblW w:w="98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73"/>
            </w:tblGrid>
            <w:tr w:rsidR="0091015C" w14:paraId="54FD48A8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5B2FD4A3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DC2945E" w14:textId="77777777" w:rsidTr="003A23D0">
              <w:trPr>
                <w:trHeight w:val="360"/>
              </w:trPr>
              <w:tc>
                <w:tcPr>
                  <w:tcW w:w="9873" w:type="dxa"/>
                </w:tcPr>
                <w:p w14:paraId="13D92DE6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0F64B52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7CC29C62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093B978B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3B45C0A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A385EE6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4E3173E8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1B10804B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7635528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3F9D92AB" w14:textId="59C72D03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6E488261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3166C60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22DECB88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6EBEA577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31C64D77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5832D947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6D707D9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F968B73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1A62E693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069D597B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55BA0811" w14:textId="545D157D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120E5127" w14:textId="4A4BF87E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5F88E3DF" w14:textId="77777777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0F8FCAC7" w14:textId="5D7E6A1F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204CE6" w14:paraId="732D594C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1A20D24D" w14:textId="77777777" w:rsidR="00204CE6" w:rsidRDefault="00204CE6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5F34444E" w14:textId="7F18E905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F6653A0" w14:textId="77777777" w:rsidTr="003A23D0">
              <w:trPr>
                <w:trHeight w:val="345"/>
              </w:trPr>
              <w:tc>
                <w:tcPr>
                  <w:tcW w:w="9873" w:type="dxa"/>
                </w:tcPr>
                <w:p w14:paraId="2DC7A734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14:paraId="73A303E1" w14:textId="77777777" w:rsidR="00F720AB" w:rsidRDefault="00F720AB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8182CDF" w14:textId="7DD4A081" w:rsidR="00F720AB" w:rsidRDefault="00F720AB" w:rsidP="00F720A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627E426C" w14:textId="611E6434" w:rsidR="002C421F" w:rsidRDefault="00134D2C" w:rsidP="00F720A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807744" behindDoc="0" locked="0" layoutInCell="1" allowOverlap="1" wp14:anchorId="791DA2A7" wp14:editId="56127E89">
            <wp:simplePos x="0" y="0"/>
            <wp:positionH relativeFrom="margin">
              <wp:align>left</wp:align>
            </wp:positionH>
            <wp:positionV relativeFrom="margin">
              <wp:posOffset>5441315</wp:posOffset>
            </wp:positionV>
            <wp:extent cx="6629400" cy="54864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60E09" w14:textId="6E090C22" w:rsidR="00134D2C" w:rsidRDefault="00134D2C" w:rsidP="00F720A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20C71A27" w14:textId="2A023928" w:rsidR="00F720AB" w:rsidRDefault="00F720AB" w:rsidP="00F720A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art VI. References</w:t>
      </w:r>
      <w:r w:rsidR="004A707E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:</w:t>
      </w:r>
    </w:p>
    <w:p w14:paraId="114319BF" w14:textId="77777777" w:rsidR="005228DC" w:rsidRDefault="005228DC" w:rsidP="00F720A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1"/>
          <w:szCs w:val="21"/>
        </w:rPr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10080"/>
      </w:tblGrid>
      <w:tr w:rsidR="005228DC" w:rsidRPr="008835DC" w14:paraId="58F0A16C" w14:textId="77777777" w:rsidTr="00CB6D8B">
        <w:trPr>
          <w:trHeight w:val="720"/>
          <w:jc w:val="center"/>
        </w:trPr>
        <w:tc>
          <w:tcPr>
            <w:tcW w:w="10080" w:type="dxa"/>
            <w:tcBorders>
              <w:top w:val="nil"/>
              <w:left w:val="nil"/>
              <w:right w:val="nil"/>
            </w:tcBorders>
          </w:tcPr>
          <w:p w14:paraId="563F641D" w14:textId="77777777" w:rsidR="005228DC" w:rsidRPr="008835DC" w:rsidRDefault="005228DC" w:rsidP="001A1868">
            <w:pPr>
              <w:widowControl w:val="0"/>
              <w:overflowPunct w:val="0"/>
              <w:autoSpaceDE w:val="0"/>
              <w:autoSpaceDN w:val="0"/>
              <w:adjustRightInd w:val="0"/>
              <w:spacing w:line="283" w:lineRule="auto"/>
              <w:rPr>
                <w:rFonts w:ascii="Times New Roman" w:hAnsi="Times New Roman"/>
                <w:szCs w:val="21"/>
              </w:rPr>
            </w:pPr>
            <w:r w:rsidRPr="008835DC">
              <w:rPr>
                <w:rFonts w:ascii="Times New Roman" w:hAnsi="Times New Roman"/>
                <w:szCs w:val="21"/>
              </w:rPr>
              <w:br w:type="page"/>
            </w:r>
            <w:r w:rsidR="00B272A5" w:rsidRPr="008835DC">
              <w:rPr>
                <w:rFonts w:ascii="Times New Roman" w:hAnsi="Times New Roman"/>
                <w:szCs w:val="21"/>
              </w:rPr>
              <w:t>Provide the names,</w:t>
            </w:r>
            <w:r w:rsidRPr="008835DC">
              <w:rPr>
                <w:rFonts w:ascii="Times New Roman" w:hAnsi="Times New Roman"/>
                <w:szCs w:val="21"/>
              </w:rPr>
              <w:t xml:space="preserve"> positions</w:t>
            </w:r>
            <w:r w:rsidR="001504C1" w:rsidRPr="008835DC">
              <w:rPr>
                <w:rFonts w:ascii="Times New Roman" w:hAnsi="Times New Roman"/>
                <w:szCs w:val="21"/>
              </w:rPr>
              <w:t>, contact information,</w:t>
            </w:r>
            <w:r w:rsidRPr="008835DC">
              <w:rPr>
                <w:rFonts w:ascii="Times New Roman" w:hAnsi="Times New Roman"/>
                <w:szCs w:val="21"/>
              </w:rPr>
              <w:t xml:space="preserve"> </w:t>
            </w:r>
            <w:r w:rsidR="00B272A5" w:rsidRPr="008835DC">
              <w:rPr>
                <w:rFonts w:ascii="Times New Roman" w:hAnsi="Times New Roman"/>
                <w:szCs w:val="21"/>
              </w:rPr>
              <w:t xml:space="preserve">and relationships </w:t>
            </w:r>
            <w:r w:rsidR="0031128B" w:rsidRPr="008835DC">
              <w:rPr>
                <w:rFonts w:ascii="Times New Roman" w:hAnsi="Times New Roman"/>
                <w:szCs w:val="21"/>
              </w:rPr>
              <w:t>to you</w:t>
            </w:r>
            <w:r w:rsidR="001A1868" w:rsidRPr="008835DC">
              <w:rPr>
                <w:rFonts w:ascii="Times New Roman" w:hAnsi="Times New Roman"/>
                <w:szCs w:val="21"/>
              </w:rPr>
              <w:t>,</w:t>
            </w:r>
            <w:r w:rsidR="0031128B" w:rsidRPr="008835DC">
              <w:rPr>
                <w:rFonts w:ascii="Times New Roman" w:hAnsi="Times New Roman"/>
                <w:szCs w:val="21"/>
              </w:rPr>
              <w:t xml:space="preserve"> </w:t>
            </w:r>
            <w:r w:rsidRPr="008835DC">
              <w:rPr>
                <w:rFonts w:ascii="Times New Roman" w:hAnsi="Times New Roman"/>
                <w:szCs w:val="21"/>
              </w:rPr>
              <w:t xml:space="preserve">of </w:t>
            </w:r>
            <w:r w:rsidR="001504C1" w:rsidRPr="008835DC">
              <w:rPr>
                <w:rFonts w:ascii="Times New Roman" w:hAnsi="Times New Roman"/>
                <w:szCs w:val="21"/>
              </w:rPr>
              <w:t xml:space="preserve">the </w:t>
            </w:r>
            <w:r w:rsidR="00B272A5" w:rsidRPr="008835DC">
              <w:rPr>
                <w:rFonts w:ascii="Times New Roman" w:hAnsi="Times New Roman"/>
                <w:szCs w:val="21"/>
              </w:rPr>
              <w:t xml:space="preserve">two </w:t>
            </w:r>
            <w:r w:rsidRPr="008835DC">
              <w:rPr>
                <w:rFonts w:ascii="Times New Roman" w:hAnsi="Times New Roman"/>
                <w:szCs w:val="21"/>
              </w:rPr>
              <w:t xml:space="preserve">people who will be submitting </w:t>
            </w:r>
            <w:r w:rsidR="00B272A5" w:rsidRPr="008835DC">
              <w:rPr>
                <w:rFonts w:ascii="Times New Roman" w:hAnsi="Times New Roman"/>
                <w:szCs w:val="21"/>
              </w:rPr>
              <w:t>letters of reference and recommendation to the Schol</w:t>
            </w:r>
            <w:r w:rsidR="0031128B" w:rsidRPr="008835DC">
              <w:rPr>
                <w:rFonts w:ascii="Times New Roman" w:hAnsi="Times New Roman"/>
                <w:szCs w:val="21"/>
              </w:rPr>
              <w:t>arship Committee on your behalf:</w:t>
            </w:r>
          </w:p>
        </w:tc>
      </w:tr>
      <w:tr w:rsidR="005228DC" w14:paraId="3B1EFF75" w14:textId="77777777" w:rsidTr="00643E17">
        <w:trPr>
          <w:trHeight w:val="2240"/>
          <w:jc w:val="center"/>
        </w:trPr>
        <w:tc>
          <w:tcPr>
            <w:tcW w:w="10080" w:type="dxa"/>
          </w:tcPr>
          <w:p w14:paraId="325788E0" w14:textId="295D781E" w:rsidR="00134D2C" w:rsidRDefault="00134D2C">
            <w:r>
              <w:t>1.)</w:t>
            </w:r>
          </w:p>
          <w:p w14:paraId="01D5EBA5" w14:textId="06BDDD21" w:rsidR="00134D2C" w:rsidRDefault="00134D2C"/>
          <w:p w14:paraId="3CD8F9B5" w14:textId="6AF0607F" w:rsidR="00134D2C" w:rsidRDefault="00134D2C"/>
          <w:p w14:paraId="22B2CB32" w14:textId="4029F5BC" w:rsidR="00134D2C" w:rsidRDefault="00134D2C"/>
          <w:p w14:paraId="24C50C75" w14:textId="367BB235" w:rsidR="00134D2C" w:rsidRDefault="00134D2C"/>
          <w:p w14:paraId="42705C97" w14:textId="1E8D3087" w:rsidR="00134D2C" w:rsidRDefault="00134D2C">
            <w:r>
              <w:t xml:space="preserve">2.) </w:t>
            </w:r>
          </w:p>
          <w:tbl>
            <w:tblPr>
              <w:tblStyle w:val="TableGrid"/>
              <w:tblW w:w="98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73"/>
            </w:tblGrid>
            <w:tr w:rsidR="0091015C" w14:paraId="60CE40C7" w14:textId="77777777" w:rsidTr="0091015C">
              <w:trPr>
                <w:trHeight w:val="345"/>
              </w:trPr>
              <w:tc>
                <w:tcPr>
                  <w:tcW w:w="9873" w:type="dxa"/>
                </w:tcPr>
                <w:p w14:paraId="226D93DD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91015C" w14:paraId="57925747" w14:textId="77777777" w:rsidTr="0091015C">
              <w:trPr>
                <w:trHeight w:val="360"/>
              </w:trPr>
              <w:tc>
                <w:tcPr>
                  <w:tcW w:w="9873" w:type="dxa"/>
                </w:tcPr>
                <w:p w14:paraId="05B63979" w14:textId="77777777" w:rsidR="0091015C" w:rsidRDefault="0091015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14:paraId="6397F4AC" w14:textId="3AC78F61" w:rsidR="00134D2C" w:rsidRDefault="00134D2C" w:rsidP="003A23D0">
                  <w:pPr>
                    <w:widowControl w:val="0"/>
                    <w:autoSpaceDE w:val="0"/>
                    <w:autoSpaceDN w:val="0"/>
                    <w:adjustRightInd w:val="0"/>
                    <w:spacing w:line="278" w:lineRule="exact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14:paraId="4A3A56C1" w14:textId="77777777" w:rsidR="005228DC" w:rsidRPr="005228DC" w:rsidRDefault="005228DC" w:rsidP="00EC7598">
            <w:pPr>
              <w:widowControl w:val="0"/>
              <w:autoSpaceDE w:val="0"/>
              <w:autoSpaceDN w:val="0"/>
              <w:adjustRightInd w:val="0"/>
              <w:spacing w:line="278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2F3B0113" w14:textId="77777777" w:rsidR="005357A7" w:rsidRDefault="005357A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52C585F8" w14:textId="77777777" w:rsidR="002C421F" w:rsidRDefault="002C421F" w:rsidP="00DC465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25182334" w14:textId="77777777" w:rsidR="00DC4656" w:rsidRDefault="00DC4656" w:rsidP="008F6C3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3872384B" w14:textId="10E66772" w:rsidR="00134D2C" w:rsidRDefault="00134D2C">
      <w:pP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</w:pPr>
    </w:p>
    <w:p w14:paraId="2A0B3AC3" w14:textId="3AA71F8D" w:rsidR="005357A7" w:rsidRDefault="005357A7" w:rsidP="008F6C3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Part VI</w:t>
      </w:r>
      <w:r w:rsidR="00F720AB"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I</w:t>
      </w:r>
      <w:r>
        <w:rPr>
          <w:rFonts w:ascii="Times New Roman" w:hAnsi="Times New Roman"/>
          <w:b/>
          <w:bCs/>
          <w:color w:val="0000CC"/>
          <w:sz w:val="24"/>
          <w:szCs w:val="24"/>
          <w:u w:val="single"/>
        </w:rPr>
        <w:t>. Essay</w:t>
      </w:r>
    </w:p>
    <w:p w14:paraId="0BDA1F83" w14:textId="77777777" w:rsidR="005357A7" w:rsidRDefault="005357A7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204CE6" w:rsidRPr="008835DC" w14:paraId="7DF04501" w14:textId="77777777" w:rsidTr="00330F63">
        <w:trPr>
          <w:jc w:val="center"/>
        </w:trPr>
        <w:tc>
          <w:tcPr>
            <w:tcW w:w="10080" w:type="dxa"/>
            <w:vAlign w:val="center"/>
          </w:tcPr>
          <w:p w14:paraId="49F7A1CE" w14:textId="676209D5" w:rsidR="00330F63" w:rsidRDefault="00204CE6" w:rsidP="00330F63">
            <w:pPr>
              <w:pStyle w:val="Default"/>
              <w:rPr>
                <w:sz w:val="16"/>
                <w:szCs w:val="21"/>
              </w:rPr>
            </w:pPr>
            <w:r w:rsidRPr="008835DC">
              <w:rPr>
                <w:sz w:val="22"/>
                <w:szCs w:val="21"/>
              </w:rPr>
              <w:t xml:space="preserve">The APPLICANT must submit, </w:t>
            </w:r>
            <w:r w:rsidR="008835DC" w:rsidRPr="008835DC">
              <w:rPr>
                <w:sz w:val="22"/>
                <w:szCs w:val="21"/>
              </w:rPr>
              <w:t>along</w:t>
            </w:r>
            <w:r w:rsidRPr="008835DC">
              <w:rPr>
                <w:sz w:val="22"/>
                <w:szCs w:val="21"/>
              </w:rPr>
              <w:t xml:space="preserve"> with this application</w:t>
            </w:r>
            <w:r w:rsidR="007F3666">
              <w:rPr>
                <w:sz w:val="22"/>
                <w:szCs w:val="21"/>
              </w:rPr>
              <w:t>:</w:t>
            </w:r>
          </w:p>
          <w:p w14:paraId="3C074509" w14:textId="77777777" w:rsidR="00330F63" w:rsidRPr="00330F63" w:rsidRDefault="00330F63" w:rsidP="00330F63">
            <w:pPr>
              <w:pStyle w:val="Default"/>
              <w:rPr>
                <w:sz w:val="16"/>
                <w:szCs w:val="21"/>
              </w:rPr>
            </w:pPr>
          </w:p>
        </w:tc>
      </w:tr>
      <w:tr w:rsidR="00495AF5" w:rsidRPr="008835DC" w14:paraId="393B5636" w14:textId="77777777" w:rsidTr="00500D7F">
        <w:trPr>
          <w:trHeight w:val="3532"/>
          <w:jc w:val="center"/>
        </w:trPr>
        <w:tc>
          <w:tcPr>
            <w:tcW w:w="10080" w:type="dxa"/>
          </w:tcPr>
          <w:p w14:paraId="0594364C" w14:textId="70073D7A" w:rsidR="00495AF5" w:rsidRPr="00495AF5" w:rsidRDefault="00134D2C" w:rsidP="00134D2C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50"/>
              <w:ind w:left="705" w:hanging="345"/>
              <w:rPr>
                <w:rFonts w:ascii="Times New Roman" w:hAnsi="Times New Roman"/>
                <w:sz w:val="24"/>
                <w:szCs w:val="21"/>
              </w:rPr>
            </w:pPr>
            <w:r>
              <w:rPr>
                <w:rFonts w:ascii="Times New Roman" w:eastAsia="Times New Roman" w:hAnsi="Times New Roman"/>
                <w:color w:val="000000"/>
                <w:szCs w:val="20"/>
              </w:rPr>
              <w:t>First, submit a</w:t>
            </w:r>
            <w:r w:rsidR="007F3666">
              <w:rPr>
                <w:rFonts w:ascii="Times New Roman" w:eastAsia="Times New Roman" w:hAnsi="Times New Roman"/>
                <w:color w:val="000000"/>
                <w:szCs w:val="20"/>
              </w:rPr>
              <w:t>n original essay of 250 to 500</w:t>
            </w:r>
            <w:r w:rsidR="00E50FBA">
              <w:rPr>
                <w:rFonts w:ascii="Times New Roman" w:eastAsia="Times New Roman" w:hAnsi="Times New Roman"/>
                <w:color w:val="000000"/>
                <w:szCs w:val="20"/>
              </w:rPr>
              <w:t xml:space="preserve"> words maximum discussing the impact of U.S. Submarines during </w:t>
            </w:r>
            <w:r>
              <w:rPr>
                <w:rFonts w:ascii="Times New Roman" w:eastAsia="Times New Roman" w:hAnsi="Times New Roman"/>
                <w:color w:val="000000"/>
                <w:szCs w:val="20"/>
              </w:rPr>
              <w:t>Iraq Wars or the War on Terrorism.</w:t>
            </w:r>
          </w:p>
          <w:p w14:paraId="583BF75F" w14:textId="12B950B8" w:rsidR="00495AF5" w:rsidRDefault="00134D2C" w:rsidP="00DC4656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50"/>
              <w:ind w:left="720"/>
              <w:rPr>
                <w:szCs w:val="21"/>
              </w:rPr>
            </w:pPr>
            <w:r>
              <w:rPr>
                <w:szCs w:val="21"/>
              </w:rPr>
              <w:t xml:space="preserve">Second, </w:t>
            </w:r>
            <w:r w:rsidR="00A90F72">
              <w:rPr>
                <w:szCs w:val="21"/>
              </w:rPr>
              <w:t>if</w:t>
            </w:r>
            <w:r w:rsidR="00E50FBA">
              <w:rPr>
                <w:szCs w:val="21"/>
              </w:rPr>
              <w:t xml:space="preserve"> you are awarded the USSVI Hampton Roads Base Scholarship you would be expected to be an Ambassador of USSVI</w:t>
            </w:r>
            <w:r w:rsidR="00A3581D">
              <w:rPr>
                <w:szCs w:val="21"/>
              </w:rPr>
              <w:t>.  Write a 2</w:t>
            </w:r>
            <w:r w:rsidR="00A3581D" w:rsidRPr="00A3581D">
              <w:rPr>
                <w:szCs w:val="21"/>
                <w:vertAlign w:val="superscript"/>
              </w:rPr>
              <w:t>nd</w:t>
            </w:r>
            <w:r w:rsidR="00A3581D">
              <w:rPr>
                <w:szCs w:val="21"/>
              </w:rPr>
              <w:t xml:space="preserve"> essay of at least 100 </w:t>
            </w:r>
            <w:r w:rsidR="00BA6BBC">
              <w:rPr>
                <w:szCs w:val="21"/>
              </w:rPr>
              <w:t>words</w:t>
            </w:r>
            <w:r w:rsidR="00A3581D">
              <w:rPr>
                <w:szCs w:val="21"/>
              </w:rPr>
              <w:t xml:space="preserve"> on how you will live up to our Creed and the values of our organization.</w:t>
            </w:r>
          </w:p>
          <w:p w14:paraId="5E491426" w14:textId="629D14F1" w:rsidR="00134D2C" w:rsidRDefault="00134D2C" w:rsidP="00DC4656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50"/>
              <w:ind w:left="720"/>
              <w:rPr>
                <w:szCs w:val="21"/>
              </w:rPr>
            </w:pPr>
            <w:r>
              <w:rPr>
                <w:szCs w:val="21"/>
              </w:rPr>
              <w:t xml:space="preserve">Third, </w:t>
            </w:r>
            <w:r w:rsidR="00A90F72">
              <w:rPr>
                <w:szCs w:val="21"/>
              </w:rPr>
              <w:t>explain</w:t>
            </w:r>
            <w:r>
              <w:rPr>
                <w:szCs w:val="21"/>
              </w:rPr>
              <w:t xml:space="preserve"> to the Scholarship Committee why you feel you are deserving to be awarded this scholarship of least 100 words.</w:t>
            </w:r>
          </w:p>
          <w:p w14:paraId="511D9EEA" w14:textId="3CBB9171" w:rsidR="00A276ED" w:rsidRDefault="00A90F72" w:rsidP="00A276ED">
            <w:pPr>
              <w:shd w:val="clear" w:color="auto" w:fill="FFFFFF"/>
              <w:spacing w:before="100" w:beforeAutospacing="1" w:after="150"/>
              <w:ind w:left="720"/>
              <w:rPr>
                <w:szCs w:val="21"/>
              </w:rPr>
            </w:pPr>
            <w:r w:rsidRPr="00DC4656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809792" behindDoc="0" locked="0" layoutInCell="1" allowOverlap="1" wp14:anchorId="018E8286" wp14:editId="5021FE5D">
                  <wp:simplePos x="0" y="0"/>
                  <wp:positionH relativeFrom="margin">
                    <wp:posOffset>-55668</wp:posOffset>
                  </wp:positionH>
                  <wp:positionV relativeFrom="margin">
                    <wp:posOffset>1922780</wp:posOffset>
                  </wp:positionV>
                  <wp:extent cx="6629400" cy="54864"/>
                  <wp:effectExtent l="0" t="0" r="0" b="2540"/>
                  <wp:wrapSquare wrapText="bothSides"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400" cy="548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7A19C3" w14:textId="55D3E315" w:rsidR="00A276ED" w:rsidRPr="008835DC" w:rsidRDefault="00A276ED" w:rsidP="00A276ED">
            <w:pPr>
              <w:shd w:val="clear" w:color="auto" w:fill="FFFFFF"/>
              <w:spacing w:before="100" w:beforeAutospacing="1" w:after="150"/>
              <w:ind w:left="720"/>
              <w:rPr>
                <w:szCs w:val="21"/>
              </w:rPr>
            </w:pPr>
          </w:p>
        </w:tc>
      </w:tr>
    </w:tbl>
    <w:p w14:paraId="34671F93" w14:textId="2AD4E0F1" w:rsidR="005357A7" w:rsidRDefault="007E77BE" w:rsidP="007E77BE">
      <w:pPr>
        <w:widowControl w:val="0"/>
        <w:overflowPunct w:val="0"/>
        <w:autoSpaceDE w:val="0"/>
        <w:autoSpaceDN w:val="0"/>
        <w:adjustRightInd w:val="0"/>
        <w:spacing w:after="0" w:line="269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794431" behindDoc="1" locked="0" layoutInCell="1" allowOverlap="1" wp14:anchorId="60E101F0" wp14:editId="43C6385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629400" cy="54864"/>
            <wp:effectExtent l="0" t="0" r="0" b="254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6710"/>
        <w:gridCol w:w="271"/>
        <w:gridCol w:w="3099"/>
      </w:tblGrid>
      <w:tr w:rsidR="008F6C37" w:rsidRPr="008F6C37" w14:paraId="109AA5DD" w14:textId="77777777" w:rsidTr="001504C1">
        <w:trPr>
          <w:trHeight w:val="288"/>
          <w:jc w:val="center"/>
        </w:trPr>
        <w:tc>
          <w:tcPr>
            <w:tcW w:w="6624" w:type="dxa"/>
            <w:tcBorders>
              <w:top w:val="nil"/>
              <w:left w:val="nil"/>
              <w:right w:val="nil"/>
            </w:tcBorders>
            <w:vAlign w:val="center"/>
          </w:tcPr>
          <w:p w14:paraId="73330897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  <w:r w:rsidRPr="008F6C37">
              <w:rPr>
                <w:rFonts w:ascii="Times New Roman" w:hAnsi="Times New Roman"/>
                <w:sz w:val="21"/>
                <w:szCs w:val="21"/>
              </w:rPr>
              <w:t>Signature of applicant:</w:t>
            </w:r>
          </w:p>
        </w:tc>
        <w:tc>
          <w:tcPr>
            <w:tcW w:w="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D7FEC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060" w:type="dxa"/>
            <w:tcBorders>
              <w:top w:val="nil"/>
              <w:left w:val="nil"/>
              <w:right w:val="nil"/>
            </w:tcBorders>
            <w:vAlign w:val="center"/>
          </w:tcPr>
          <w:p w14:paraId="578125F9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  <w:r w:rsidRPr="008F6C37">
              <w:rPr>
                <w:rFonts w:ascii="Times New Roman" w:hAnsi="Times New Roman"/>
                <w:sz w:val="21"/>
                <w:szCs w:val="21"/>
              </w:rPr>
              <w:t>Date:</w:t>
            </w:r>
          </w:p>
        </w:tc>
      </w:tr>
      <w:tr w:rsidR="008F6C37" w:rsidRPr="008F6C37" w14:paraId="391F4AC6" w14:textId="77777777" w:rsidTr="001504C1">
        <w:trPr>
          <w:trHeight w:val="576"/>
          <w:jc w:val="center"/>
        </w:trPr>
        <w:tc>
          <w:tcPr>
            <w:tcW w:w="6624" w:type="dxa"/>
            <w:vAlign w:val="center"/>
          </w:tcPr>
          <w:p w14:paraId="17D9D20D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268" w:type="dxa"/>
            <w:tcBorders>
              <w:top w:val="nil"/>
              <w:bottom w:val="nil"/>
            </w:tcBorders>
            <w:vAlign w:val="center"/>
          </w:tcPr>
          <w:p w14:paraId="1A5BEA22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5331D0AC" w14:textId="77777777" w:rsidR="008F6C37" w:rsidRPr="008F6C37" w:rsidRDefault="008F6C37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0084642D" w14:textId="77777777" w:rsidR="00372CDD" w:rsidRPr="00DC4656" w:rsidRDefault="00372CDD" w:rsidP="00645278">
      <w:pPr>
        <w:widowControl w:val="0"/>
        <w:overflowPunct w:val="0"/>
        <w:autoSpaceDE w:val="0"/>
        <w:autoSpaceDN w:val="0"/>
        <w:adjustRightInd w:val="0"/>
        <w:spacing w:after="0" w:line="267" w:lineRule="auto"/>
        <w:ind w:right="120"/>
        <w:jc w:val="center"/>
        <w:rPr>
          <w:rFonts w:ascii="Times New Roman" w:hAnsi="Times New Roman"/>
        </w:rPr>
      </w:pPr>
    </w:p>
    <w:p w14:paraId="7203C871" w14:textId="77777777" w:rsidR="005357A7" w:rsidRPr="00DC4656" w:rsidRDefault="005357A7" w:rsidP="00645278">
      <w:pPr>
        <w:widowControl w:val="0"/>
        <w:overflowPunct w:val="0"/>
        <w:autoSpaceDE w:val="0"/>
        <w:autoSpaceDN w:val="0"/>
        <w:adjustRightInd w:val="0"/>
        <w:spacing w:after="0" w:line="267" w:lineRule="auto"/>
        <w:ind w:right="120"/>
        <w:jc w:val="center"/>
        <w:rPr>
          <w:rFonts w:ascii="Times New Roman" w:hAnsi="Times New Roman"/>
        </w:rPr>
      </w:pPr>
      <w:r w:rsidRPr="00DC4656">
        <w:rPr>
          <w:rFonts w:ascii="Times New Roman" w:hAnsi="Times New Roman"/>
        </w:rPr>
        <w:t xml:space="preserve">It is highly recommended that an appropriate representative from the </w:t>
      </w:r>
      <w:r w:rsidR="0031128B" w:rsidRPr="00DC4656">
        <w:rPr>
          <w:rFonts w:ascii="Times New Roman" w:hAnsi="Times New Roman"/>
        </w:rPr>
        <w:t>Applicant's current High School</w:t>
      </w:r>
      <w:r w:rsidR="00136207" w:rsidRPr="00DC4656">
        <w:rPr>
          <w:rFonts w:ascii="Times New Roman" w:hAnsi="Times New Roman"/>
        </w:rPr>
        <w:t xml:space="preserve"> </w:t>
      </w:r>
      <w:r w:rsidRPr="00DC4656">
        <w:rPr>
          <w:rFonts w:ascii="Times New Roman" w:hAnsi="Times New Roman"/>
        </w:rPr>
        <w:t xml:space="preserve">or Accredited </w:t>
      </w:r>
      <w:r w:rsidR="00645278" w:rsidRPr="00DC4656">
        <w:rPr>
          <w:rFonts w:ascii="Times New Roman" w:hAnsi="Times New Roman"/>
        </w:rPr>
        <w:t>Institute</w:t>
      </w:r>
      <w:r w:rsidRPr="00DC4656">
        <w:rPr>
          <w:rFonts w:ascii="Times New Roman" w:hAnsi="Times New Roman"/>
        </w:rPr>
        <w:t xml:space="preserve"> of Higher Education review</w:t>
      </w:r>
      <w:r w:rsidR="0031128B" w:rsidRPr="00DC4656">
        <w:rPr>
          <w:rFonts w:ascii="Times New Roman" w:hAnsi="Times New Roman"/>
        </w:rPr>
        <w:t>s</w:t>
      </w:r>
      <w:r w:rsidRPr="00DC4656">
        <w:rPr>
          <w:rFonts w:ascii="Times New Roman" w:hAnsi="Times New Roman"/>
        </w:rPr>
        <w:t xml:space="preserve"> t</w:t>
      </w:r>
      <w:r w:rsidR="00645278" w:rsidRPr="00DC4656">
        <w:rPr>
          <w:rFonts w:ascii="Times New Roman" w:hAnsi="Times New Roman"/>
        </w:rPr>
        <w:t>his form</w:t>
      </w:r>
      <w:r w:rsidR="00136207" w:rsidRPr="00DC4656">
        <w:rPr>
          <w:rFonts w:ascii="Times New Roman" w:hAnsi="Times New Roman"/>
        </w:rPr>
        <w:t xml:space="preserve"> and all associated documents</w:t>
      </w:r>
      <w:r w:rsidR="00645278" w:rsidRPr="00DC4656">
        <w:rPr>
          <w:rFonts w:ascii="Times New Roman" w:hAnsi="Times New Roman"/>
        </w:rPr>
        <w:t xml:space="preserve"> with the Applicant.</w:t>
      </w:r>
    </w:p>
    <w:p w14:paraId="162D9CCD" w14:textId="312C8312" w:rsidR="00645278" w:rsidRPr="00DC4656" w:rsidRDefault="00645278" w:rsidP="006C388C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hAnsi="Times New Roman"/>
        </w:rPr>
      </w:pPr>
    </w:p>
    <w:p w14:paraId="4A2E0163" w14:textId="77777777" w:rsidR="00A90F72" w:rsidRDefault="00A90F72" w:rsidP="00377D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p w14:paraId="6EE52C54" w14:textId="0FF9D080" w:rsidR="00136207" w:rsidRDefault="003619DB" w:rsidP="00377D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  <w:r w:rsidRPr="00DC4656">
        <w:rPr>
          <w:rFonts w:ascii="Times New Roman" w:hAnsi="Times New Roman"/>
        </w:rPr>
        <w:t>The</w:t>
      </w:r>
      <w:r w:rsidR="0012586B" w:rsidRPr="00DC4656">
        <w:rPr>
          <w:rFonts w:ascii="Times New Roman" w:hAnsi="Times New Roman"/>
        </w:rPr>
        <w:t xml:space="preserve"> application</w:t>
      </w:r>
      <w:r w:rsidRPr="00DC4656">
        <w:rPr>
          <w:rFonts w:ascii="Times New Roman" w:hAnsi="Times New Roman"/>
        </w:rPr>
        <w:t xml:space="preserve"> and all supporting documentation must be submitted electroni</w:t>
      </w:r>
      <w:r w:rsidR="0044355A" w:rsidRPr="00DC4656">
        <w:rPr>
          <w:rFonts w:ascii="Times New Roman" w:hAnsi="Times New Roman"/>
        </w:rPr>
        <w:t xml:space="preserve">cally no later than </w:t>
      </w:r>
      <w:r w:rsidR="00EF2850">
        <w:rPr>
          <w:rFonts w:ascii="Times New Roman" w:hAnsi="Times New Roman"/>
        </w:rPr>
        <w:t>1</w:t>
      </w:r>
      <w:r w:rsidR="0044355A" w:rsidRPr="00DC4656">
        <w:rPr>
          <w:rFonts w:ascii="Times New Roman" w:hAnsi="Times New Roman"/>
        </w:rPr>
        <w:t>-</w:t>
      </w:r>
      <w:r w:rsidR="001A5D66">
        <w:rPr>
          <w:rFonts w:ascii="Times New Roman" w:hAnsi="Times New Roman"/>
        </w:rPr>
        <w:t>JUNE</w:t>
      </w:r>
      <w:r w:rsidR="0044355A" w:rsidRPr="00DC4656">
        <w:rPr>
          <w:rFonts w:ascii="Times New Roman" w:hAnsi="Times New Roman"/>
        </w:rPr>
        <w:t>-202</w:t>
      </w:r>
      <w:r w:rsidR="00EF2850">
        <w:rPr>
          <w:rFonts w:ascii="Times New Roman" w:hAnsi="Times New Roman"/>
        </w:rPr>
        <w:t>4</w:t>
      </w:r>
      <w:r w:rsidRPr="00DC4656">
        <w:rPr>
          <w:rFonts w:ascii="Times New Roman" w:hAnsi="Times New Roman"/>
        </w:rPr>
        <w:t xml:space="preserve"> to:</w:t>
      </w:r>
    </w:p>
    <w:p w14:paraId="04C53200" w14:textId="77777777" w:rsidR="00A90F72" w:rsidRPr="00DC4656" w:rsidRDefault="00A90F72" w:rsidP="00377D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p w14:paraId="68E273C5" w14:textId="2E58E773" w:rsidR="005357A7" w:rsidRPr="00A90F72" w:rsidRDefault="00000000" w:rsidP="001362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hyperlink r:id="rId10" w:history="1">
        <w:r w:rsidR="00A3581D" w:rsidRPr="00A90F72">
          <w:rPr>
            <w:rStyle w:val="Hyperlink"/>
            <w:sz w:val="24"/>
            <w:szCs w:val="24"/>
          </w:rPr>
          <w:t>se</w:t>
        </w:r>
        <w:r w:rsidR="00695985" w:rsidRPr="00A90F72">
          <w:rPr>
            <w:rStyle w:val="Hyperlink"/>
            <w:sz w:val="24"/>
            <w:szCs w:val="24"/>
          </w:rPr>
          <w:t>cretary.</w:t>
        </w:r>
        <w:r w:rsidR="00A3581D" w:rsidRPr="00A90F72">
          <w:rPr>
            <w:rStyle w:val="Hyperlink"/>
            <w:sz w:val="24"/>
            <w:szCs w:val="24"/>
          </w:rPr>
          <w:t>hrbase</w:t>
        </w:r>
        <w:r w:rsidR="00695985" w:rsidRPr="00A90F72">
          <w:rPr>
            <w:rStyle w:val="Hyperlink"/>
            <w:sz w:val="24"/>
            <w:szCs w:val="24"/>
          </w:rPr>
          <w:t>@gmail.com</w:t>
        </w:r>
      </w:hyperlink>
      <w:r w:rsidR="00695985" w:rsidRPr="00A90F72">
        <w:rPr>
          <w:sz w:val="24"/>
          <w:szCs w:val="24"/>
        </w:rPr>
        <w:t xml:space="preserve"> </w:t>
      </w:r>
    </w:p>
    <w:p w14:paraId="039989B8" w14:textId="3444FFDB" w:rsidR="00A90F72" w:rsidRDefault="00A90F72" w:rsidP="00136207">
      <w:pPr>
        <w:widowControl w:val="0"/>
        <w:autoSpaceDE w:val="0"/>
        <w:autoSpaceDN w:val="0"/>
        <w:adjustRightInd w:val="0"/>
        <w:spacing w:after="0" w:line="240" w:lineRule="auto"/>
        <w:jc w:val="center"/>
      </w:pPr>
    </w:p>
    <w:p w14:paraId="56184E3F" w14:textId="7D7EB0FB" w:rsidR="00A90F72" w:rsidRDefault="00A90F72" w:rsidP="00136207">
      <w:pPr>
        <w:widowControl w:val="0"/>
        <w:autoSpaceDE w:val="0"/>
        <w:autoSpaceDN w:val="0"/>
        <w:adjustRightInd w:val="0"/>
        <w:spacing w:after="0" w:line="240" w:lineRule="auto"/>
        <w:jc w:val="center"/>
      </w:pPr>
    </w:p>
    <w:p w14:paraId="0058952F" w14:textId="23B3EE1C" w:rsidR="00A90F72" w:rsidRPr="00377D9F" w:rsidRDefault="00A90F72" w:rsidP="001362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DC4656">
        <w:rPr>
          <w:rFonts w:ascii="Times New Roman" w:hAnsi="Times New Roman"/>
          <w:noProof/>
        </w:rPr>
        <w:drawing>
          <wp:anchor distT="0" distB="0" distL="114300" distR="114300" simplePos="0" relativeHeight="251793408" behindDoc="0" locked="0" layoutInCell="1" allowOverlap="1" wp14:anchorId="27D4D89D" wp14:editId="48C27F03">
            <wp:simplePos x="0" y="0"/>
            <wp:positionH relativeFrom="margin">
              <wp:align>left</wp:align>
            </wp:positionH>
            <wp:positionV relativeFrom="margin">
              <wp:align>bottom</wp:align>
            </wp:positionV>
            <wp:extent cx="6629400" cy="54610"/>
            <wp:effectExtent l="0" t="0" r="0" b="2540"/>
            <wp:wrapSquare wrapText="bothSides"/>
            <wp:docPr id="116" name="Picture 1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90F72" w:rsidRPr="00377D9F" w:rsidSect="0004518D">
      <w:pgSz w:w="12240" w:h="15840"/>
      <w:pgMar w:top="1080" w:right="1080" w:bottom="1080" w:left="1080" w:header="720" w:footer="720" w:gutter="0"/>
      <w:cols w:space="720" w:equalWidth="0">
        <w:col w:w="10460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3EAF1" w14:textId="77777777" w:rsidR="0004518D" w:rsidRDefault="0004518D" w:rsidP="001A378C">
      <w:pPr>
        <w:spacing w:after="0" w:line="240" w:lineRule="auto"/>
      </w:pPr>
      <w:r>
        <w:separator/>
      </w:r>
    </w:p>
  </w:endnote>
  <w:endnote w:type="continuationSeparator" w:id="0">
    <w:p w14:paraId="152B316A" w14:textId="77777777" w:rsidR="0004518D" w:rsidRDefault="0004518D" w:rsidP="001A3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91A45" w14:textId="77777777" w:rsidR="0004518D" w:rsidRDefault="0004518D" w:rsidP="001A378C">
      <w:pPr>
        <w:spacing w:after="0" w:line="240" w:lineRule="auto"/>
      </w:pPr>
      <w:r>
        <w:separator/>
      </w:r>
    </w:p>
  </w:footnote>
  <w:footnote w:type="continuationSeparator" w:id="0">
    <w:p w14:paraId="5B3EEF6F" w14:textId="77777777" w:rsidR="0004518D" w:rsidRDefault="0004518D" w:rsidP="001A37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513C5"/>
    <w:multiLevelType w:val="multilevel"/>
    <w:tmpl w:val="1F3A4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961F93"/>
    <w:multiLevelType w:val="multilevel"/>
    <w:tmpl w:val="FABA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D15FB0"/>
    <w:multiLevelType w:val="multilevel"/>
    <w:tmpl w:val="49E40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1976D6"/>
    <w:multiLevelType w:val="hybridMultilevel"/>
    <w:tmpl w:val="A4C250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057D63"/>
    <w:multiLevelType w:val="hybridMultilevel"/>
    <w:tmpl w:val="F42018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B55FAA"/>
    <w:multiLevelType w:val="multilevel"/>
    <w:tmpl w:val="7CA2D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00186C"/>
    <w:multiLevelType w:val="multilevel"/>
    <w:tmpl w:val="3BE67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62749276">
    <w:abstractNumId w:val="4"/>
  </w:num>
  <w:num w:numId="2" w16cid:durableId="1369647766">
    <w:abstractNumId w:val="5"/>
  </w:num>
  <w:num w:numId="3" w16cid:durableId="1577665163">
    <w:abstractNumId w:val="1"/>
  </w:num>
  <w:num w:numId="4" w16cid:durableId="1195071089">
    <w:abstractNumId w:val="0"/>
  </w:num>
  <w:num w:numId="5" w16cid:durableId="1558322668">
    <w:abstractNumId w:val="6"/>
  </w:num>
  <w:num w:numId="6" w16cid:durableId="1466125248">
    <w:abstractNumId w:val="2"/>
  </w:num>
  <w:num w:numId="7" w16cid:durableId="615652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ba0MLc0trCwNLJQ0lEKTi0uzszPAykwrQUAH/cFmywAAAA="/>
  </w:docVars>
  <w:rsids>
    <w:rsidRoot w:val="00322692"/>
    <w:rsid w:val="0000290E"/>
    <w:rsid w:val="00002988"/>
    <w:rsid w:val="0004393E"/>
    <w:rsid w:val="0004518D"/>
    <w:rsid w:val="00062184"/>
    <w:rsid w:val="000B6D79"/>
    <w:rsid w:val="000E41DB"/>
    <w:rsid w:val="000F3587"/>
    <w:rsid w:val="000F68F3"/>
    <w:rsid w:val="0010206B"/>
    <w:rsid w:val="0012586B"/>
    <w:rsid w:val="00134D2C"/>
    <w:rsid w:val="00136207"/>
    <w:rsid w:val="00141614"/>
    <w:rsid w:val="00143DE9"/>
    <w:rsid w:val="001504C1"/>
    <w:rsid w:val="001663C6"/>
    <w:rsid w:val="001911B4"/>
    <w:rsid w:val="00193E4D"/>
    <w:rsid w:val="001A1868"/>
    <w:rsid w:val="001A378C"/>
    <w:rsid w:val="001A5D66"/>
    <w:rsid w:val="001F448C"/>
    <w:rsid w:val="00204CE6"/>
    <w:rsid w:val="002053B9"/>
    <w:rsid w:val="002323C3"/>
    <w:rsid w:val="0023536C"/>
    <w:rsid w:val="002775D3"/>
    <w:rsid w:val="002B616C"/>
    <w:rsid w:val="002C421F"/>
    <w:rsid w:val="002E0E79"/>
    <w:rsid w:val="0031128B"/>
    <w:rsid w:val="00322692"/>
    <w:rsid w:val="00330F63"/>
    <w:rsid w:val="003619DB"/>
    <w:rsid w:val="00366D19"/>
    <w:rsid w:val="00372CDD"/>
    <w:rsid w:val="00377D9F"/>
    <w:rsid w:val="003932B8"/>
    <w:rsid w:val="003B03A2"/>
    <w:rsid w:val="003C2705"/>
    <w:rsid w:val="003C3211"/>
    <w:rsid w:val="003D27C8"/>
    <w:rsid w:val="004207EF"/>
    <w:rsid w:val="004267D1"/>
    <w:rsid w:val="0044355A"/>
    <w:rsid w:val="00471469"/>
    <w:rsid w:val="00495AF5"/>
    <w:rsid w:val="004A284D"/>
    <w:rsid w:val="004A707E"/>
    <w:rsid w:val="004D15BD"/>
    <w:rsid w:val="00520909"/>
    <w:rsid w:val="005228DC"/>
    <w:rsid w:val="005357A7"/>
    <w:rsid w:val="00562599"/>
    <w:rsid w:val="005669E4"/>
    <w:rsid w:val="005B0F80"/>
    <w:rsid w:val="005D1B65"/>
    <w:rsid w:val="005D2F59"/>
    <w:rsid w:val="005D780C"/>
    <w:rsid w:val="006051CA"/>
    <w:rsid w:val="006231F7"/>
    <w:rsid w:val="0062402F"/>
    <w:rsid w:val="00624C68"/>
    <w:rsid w:val="00643E17"/>
    <w:rsid w:val="00645278"/>
    <w:rsid w:val="00695985"/>
    <w:rsid w:val="006C388C"/>
    <w:rsid w:val="006E1470"/>
    <w:rsid w:val="00726623"/>
    <w:rsid w:val="00740AC5"/>
    <w:rsid w:val="00756D9C"/>
    <w:rsid w:val="00765501"/>
    <w:rsid w:val="007816C6"/>
    <w:rsid w:val="00781F70"/>
    <w:rsid w:val="007905A6"/>
    <w:rsid w:val="007D05AB"/>
    <w:rsid w:val="007D1A2D"/>
    <w:rsid w:val="007E77BE"/>
    <w:rsid w:val="007F3666"/>
    <w:rsid w:val="00811EDF"/>
    <w:rsid w:val="008321CB"/>
    <w:rsid w:val="00834406"/>
    <w:rsid w:val="0083610F"/>
    <w:rsid w:val="00874EA9"/>
    <w:rsid w:val="0088072F"/>
    <w:rsid w:val="008835DC"/>
    <w:rsid w:val="00895A9D"/>
    <w:rsid w:val="008D24AC"/>
    <w:rsid w:val="008D3B52"/>
    <w:rsid w:val="008D7481"/>
    <w:rsid w:val="008E1361"/>
    <w:rsid w:val="008F6C37"/>
    <w:rsid w:val="0091015C"/>
    <w:rsid w:val="00955343"/>
    <w:rsid w:val="00981874"/>
    <w:rsid w:val="0098422C"/>
    <w:rsid w:val="00984D74"/>
    <w:rsid w:val="009914C1"/>
    <w:rsid w:val="009A15B9"/>
    <w:rsid w:val="009F1FF5"/>
    <w:rsid w:val="00A034D7"/>
    <w:rsid w:val="00A1182F"/>
    <w:rsid w:val="00A11A11"/>
    <w:rsid w:val="00A276ED"/>
    <w:rsid w:val="00A3581D"/>
    <w:rsid w:val="00A8040E"/>
    <w:rsid w:val="00A8715F"/>
    <w:rsid w:val="00A90F72"/>
    <w:rsid w:val="00AD686B"/>
    <w:rsid w:val="00AE33FF"/>
    <w:rsid w:val="00AF3BDF"/>
    <w:rsid w:val="00AF5049"/>
    <w:rsid w:val="00B11556"/>
    <w:rsid w:val="00B11C8D"/>
    <w:rsid w:val="00B15A3E"/>
    <w:rsid w:val="00B272A5"/>
    <w:rsid w:val="00B6030A"/>
    <w:rsid w:val="00BA3844"/>
    <w:rsid w:val="00BA62C5"/>
    <w:rsid w:val="00BA6BBC"/>
    <w:rsid w:val="00BE34AD"/>
    <w:rsid w:val="00BE38DA"/>
    <w:rsid w:val="00C320A8"/>
    <w:rsid w:val="00C47E60"/>
    <w:rsid w:val="00CA642A"/>
    <w:rsid w:val="00CB6D8B"/>
    <w:rsid w:val="00CE20BF"/>
    <w:rsid w:val="00D55952"/>
    <w:rsid w:val="00DC4656"/>
    <w:rsid w:val="00DC5887"/>
    <w:rsid w:val="00DE7AAE"/>
    <w:rsid w:val="00E31F45"/>
    <w:rsid w:val="00E50FBA"/>
    <w:rsid w:val="00E52343"/>
    <w:rsid w:val="00EC7598"/>
    <w:rsid w:val="00ED42E5"/>
    <w:rsid w:val="00EF2850"/>
    <w:rsid w:val="00F14973"/>
    <w:rsid w:val="00F32D56"/>
    <w:rsid w:val="00F56C01"/>
    <w:rsid w:val="00F720AB"/>
    <w:rsid w:val="00F872FE"/>
    <w:rsid w:val="00F922D2"/>
    <w:rsid w:val="00FA59B5"/>
    <w:rsid w:val="00FD613F"/>
    <w:rsid w:val="00FD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83AC3A"/>
  <w14:defaultImageDpi w14:val="96"/>
  <w15:docId w15:val="{015DB3B0-D784-42F3-AD46-C91CA83B2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37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78C"/>
  </w:style>
  <w:style w:type="paragraph" w:styleId="Footer">
    <w:name w:val="footer"/>
    <w:basedOn w:val="Normal"/>
    <w:link w:val="FooterChar"/>
    <w:uiPriority w:val="99"/>
    <w:unhideWhenUsed/>
    <w:rsid w:val="001A37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78C"/>
  </w:style>
  <w:style w:type="table" w:styleId="TableGrid">
    <w:name w:val="Table Grid"/>
    <w:basedOn w:val="TableNormal"/>
    <w:uiPriority w:val="59"/>
    <w:rsid w:val="000E41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3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2B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F6C3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C3211"/>
    <w:rPr>
      <w:i/>
      <w:iCs/>
    </w:rPr>
  </w:style>
  <w:style w:type="character" w:customStyle="1" w:styleId="apple-converted-space">
    <w:name w:val="apple-converted-space"/>
    <w:basedOn w:val="DefaultParagraphFont"/>
    <w:rsid w:val="003C3211"/>
  </w:style>
  <w:style w:type="character" w:styleId="Hyperlink">
    <w:name w:val="Hyperlink"/>
    <w:basedOn w:val="DefaultParagraphFont"/>
    <w:uiPriority w:val="99"/>
    <w:unhideWhenUsed/>
    <w:rsid w:val="001258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59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ecretary.HRB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43BD8-FDF3-403C-B511-A940F5D78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S. Werner</dc:creator>
  <cp:lastModifiedBy>Sid Sidlovsky</cp:lastModifiedBy>
  <cp:revision>6</cp:revision>
  <cp:lastPrinted>2014-11-05T16:31:00Z</cp:lastPrinted>
  <dcterms:created xsi:type="dcterms:W3CDTF">2023-01-08T22:21:00Z</dcterms:created>
  <dcterms:modified xsi:type="dcterms:W3CDTF">2024-04-20T16:48:00Z</dcterms:modified>
</cp:coreProperties>
</file>